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5CFB86" w14:textId="77777777" w:rsidR="00693A77" w:rsidRPr="00730973" w:rsidRDefault="00693A77" w:rsidP="00E25A6E">
      <w:pPr>
        <w:pStyle w:val="Title"/>
        <w:rPr>
          <w:rFonts w:ascii="Segoe UI" w:eastAsia="Segoe UI" w:hAnsi="Segoe UI" w:cs="Segoe UI"/>
          <w:b/>
          <w:bCs/>
          <w:i/>
          <w:spacing w:val="0"/>
          <w:kern w:val="0"/>
          <w:sz w:val="20"/>
          <w:szCs w:val="20"/>
        </w:rPr>
      </w:pPr>
    </w:p>
    <w:p w14:paraId="1163AC0B" w14:textId="77777777" w:rsidR="00E3765A" w:rsidRPr="00730973" w:rsidRDefault="00E3765A" w:rsidP="00E3765A">
      <w:pPr>
        <w:pStyle w:val="Title"/>
        <w:jc w:val="center"/>
        <w:rPr>
          <w:rFonts w:ascii="Segoe UI" w:eastAsia="Segoe UI" w:hAnsi="Segoe UI" w:cs="Segoe UI"/>
          <w:b/>
          <w:bCs/>
          <w:i/>
          <w:spacing w:val="0"/>
          <w:kern w:val="0"/>
          <w:sz w:val="20"/>
          <w:szCs w:val="20"/>
        </w:rPr>
      </w:pPr>
      <w:r w:rsidRPr="00730973">
        <w:rPr>
          <w:rFonts w:ascii="Segoe UI" w:eastAsia="Segoe UI" w:hAnsi="Segoe UI" w:cs="Segoe UI"/>
          <w:b/>
          <w:bCs/>
          <w:i/>
          <w:spacing w:val="0"/>
          <w:kern w:val="0"/>
          <w:sz w:val="20"/>
          <w:szCs w:val="20"/>
        </w:rPr>
        <w:t>Druga Skupština građana Mostara</w:t>
      </w:r>
    </w:p>
    <w:p w14:paraId="37CBDDB7" w14:textId="77777777" w:rsidR="00E3765A" w:rsidRPr="00730973" w:rsidRDefault="00E3765A" w:rsidP="00E3765A">
      <w:pPr>
        <w:spacing w:before="52"/>
        <w:ind w:right="39"/>
        <w:jc w:val="center"/>
        <w:rPr>
          <w:b/>
          <w:bCs/>
          <w:i/>
          <w:sz w:val="20"/>
          <w:szCs w:val="20"/>
        </w:rPr>
      </w:pPr>
      <w:r w:rsidRPr="00730973">
        <w:rPr>
          <w:b/>
          <w:bCs/>
          <w:i/>
          <w:sz w:val="20"/>
          <w:szCs w:val="20"/>
        </w:rPr>
        <w:t>27.01. – 18.02.2024.</w:t>
      </w:r>
      <w:r w:rsidRPr="00730973">
        <w:rPr>
          <w:b/>
          <w:bCs/>
          <w:i/>
          <w:spacing w:val="-3"/>
          <w:sz w:val="20"/>
          <w:szCs w:val="20"/>
        </w:rPr>
        <w:t xml:space="preserve"> </w:t>
      </w:r>
      <w:r w:rsidRPr="00730973">
        <w:rPr>
          <w:b/>
          <w:bCs/>
          <w:i/>
          <w:sz w:val="20"/>
          <w:szCs w:val="20"/>
        </w:rPr>
        <w:t>godine</w:t>
      </w:r>
    </w:p>
    <w:p w14:paraId="2601FDDA" w14:textId="7CF74635" w:rsidR="00E3765A" w:rsidRDefault="00E3765A" w:rsidP="00E25A6E">
      <w:pPr>
        <w:spacing w:before="52"/>
        <w:ind w:right="39"/>
        <w:jc w:val="center"/>
        <w:rPr>
          <w:b/>
          <w:bCs/>
          <w:i/>
          <w:sz w:val="20"/>
          <w:szCs w:val="20"/>
        </w:rPr>
      </w:pPr>
      <w:r w:rsidRPr="00730973">
        <w:rPr>
          <w:b/>
          <w:bCs/>
          <w:i/>
          <w:sz w:val="20"/>
          <w:szCs w:val="20"/>
        </w:rPr>
        <w:t>Hotel Mostar, Mostar</w:t>
      </w:r>
    </w:p>
    <w:p w14:paraId="711AE24A" w14:textId="77777777" w:rsidR="00E25A6E" w:rsidRPr="00730973" w:rsidRDefault="00E25A6E" w:rsidP="00E25A6E">
      <w:pPr>
        <w:spacing w:before="52"/>
        <w:ind w:right="39"/>
        <w:jc w:val="center"/>
        <w:rPr>
          <w:b/>
          <w:bCs/>
          <w:i/>
          <w:sz w:val="20"/>
          <w:szCs w:val="20"/>
        </w:rPr>
      </w:pPr>
    </w:p>
    <w:p w14:paraId="31088B01" w14:textId="77777777" w:rsidR="005F62C0" w:rsidRPr="005F62C0" w:rsidRDefault="00E3765A" w:rsidP="00E3765A">
      <w:pPr>
        <w:pStyle w:val="Title"/>
        <w:jc w:val="center"/>
        <w:rPr>
          <w:rFonts w:ascii="Segoe UI" w:hAnsi="Segoe UI" w:cs="Segoe UI"/>
          <w:b/>
          <w:bCs/>
          <w:i/>
          <w:iCs/>
          <w:spacing w:val="-2"/>
          <w:sz w:val="22"/>
          <w:szCs w:val="22"/>
        </w:rPr>
      </w:pPr>
      <w:r w:rsidRPr="00E25A6E">
        <w:rPr>
          <w:rFonts w:ascii="Segoe UI" w:hAnsi="Segoe UI" w:cs="Segoe UI"/>
          <w:spacing w:val="-2"/>
          <w:sz w:val="22"/>
          <w:szCs w:val="22"/>
        </w:rPr>
        <w:t>„</w:t>
      </w:r>
      <w:r w:rsidRPr="005F62C0">
        <w:rPr>
          <w:rFonts w:ascii="Segoe UI" w:hAnsi="Segoe UI" w:cs="Segoe UI"/>
          <w:b/>
          <w:bCs/>
          <w:i/>
          <w:iCs/>
          <w:spacing w:val="-2"/>
          <w:sz w:val="22"/>
          <w:szCs w:val="22"/>
        </w:rPr>
        <w:t>Turisti ostaju kratko u Mostaru i tako ne donose značajni prihod Gradu.</w:t>
      </w:r>
    </w:p>
    <w:p w14:paraId="4D5DD012" w14:textId="258D1919" w:rsidR="00E3765A" w:rsidRPr="005F62C0" w:rsidRDefault="00E3765A" w:rsidP="00E3765A">
      <w:pPr>
        <w:pStyle w:val="Title"/>
        <w:jc w:val="center"/>
        <w:rPr>
          <w:rFonts w:ascii="Segoe UI" w:hAnsi="Segoe UI" w:cs="Segoe UI"/>
          <w:b/>
          <w:bCs/>
          <w:i/>
          <w:iCs/>
          <w:spacing w:val="-2"/>
          <w:sz w:val="22"/>
          <w:szCs w:val="22"/>
        </w:rPr>
      </w:pPr>
      <w:r w:rsidRPr="005F62C0">
        <w:rPr>
          <w:rFonts w:ascii="Segoe UI" w:hAnsi="Segoe UI" w:cs="Segoe UI"/>
          <w:b/>
          <w:bCs/>
          <w:i/>
          <w:iCs/>
          <w:spacing w:val="-2"/>
          <w:sz w:val="22"/>
          <w:szCs w:val="22"/>
        </w:rPr>
        <w:t xml:space="preserve"> Kako možemo postići da turisti u Mostaru borave duže i time doprinesu gospodarskom razvitku Grada Mostara?“</w:t>
      </w:r>
    </w:p>
    <w:p w14:paraId="59B3BD71" w14:textId="77777777" w:rsidR="00E25A6E" w:rsidRPr="00E25A6E" w:rsidRDefault="00E25A6E" w:rsidP="00E25A6E"/>
    <w:p w14:paraId="72F4C20D" w14:textId="0DF2009C" w:rsidR="00E3765A" w:rsidRPr="00730973" w:rsidRDefault="00E3765A" w:rsidP="009C0925">
      <w:pPr>
        <w:pStyle w:val="Heading1"/>
        <w:tabs>
          <w:tab w:val="left" w:pos="9056"/>
        </w:tabs>
        <w:spacing w:before="1"/>
        <w:ind w:right="6"/>
        <w:rPr>
          <w:rFonts w:ascii="Segoe UI" w:hAnsi="Segoe UI" w:cs="Segoe UI"/>
          <w:color w:val="FFFFFF"/>
          <w:sz w:val="20"/>
          <w:szCs w:val="20"/>
          <w:shd w:val="clear" w:color="auto" w:fill="009E4D"/>
        </w:rPr>
      </w:pP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Program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–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27.01.2024. godine (subota)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ab/>
      </w:r>
    </w:p>
    <w:p w14:paraId="522B7D25" w14:textId="2182F6CE" w:rsidR="009C0925" w:rsidRPr="005F62C0" w:rsidRDefault="00E3765A" w:rsidP="005F62C0">
      <w:pPr>
        <w:tabs>
          <w:tab w:val="left" w:pos="1518"/>
        </w:tabs>
        <w:ind w:left="100"/>
        <w:rPr>
          <w:b/>
          <w:spacing w:val="-2"/>
          <w:sz w:val="20"/>
          <w:szCs w:val="20"/>
        </w:rPr>
      </w:pPr>
      <w:r w:rsidRPr="00730973">
        <w:rPr>
          <w:sz w:val="20"/>
          <w:szCs w:val="20"/>
        </w:rPr>
        <w:t>09:15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0:00</w:t>
      </w:r>
      <w:r w:rsidRPr="00730973">
        <w:rPr>
          <w:sz w:val="20"/>
          <w:szCs w:val="20"/>
        </w:rPr>
        <w:tab/>
      </w:r>
      <w:r w:rsidRPr="00730973">
        <w:rPr>
          <w:b/>
          <w:sz w:val="20"/>
          <w:szCs w:val="20"/>
        </w:rPr>
        <w:t>Registracija</w:t>
      </w:r>
      <w:r w:rsidRPr="00730973">
        <w:rPr>
          <w:b/>
          <w:spacing w:val="-8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afa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dobrodošlice</w:t>
      </w:r>
    </w:p>
    <w:p w14:paraId="5755DB6F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13D004CC" w14:textId="77777777" w:rsidR="00E3765A" w:rsidRDefault="00E3765A" w:rsidP="00E3765A">
      <w:pPr>
        <w:tabs>
          <w:tab w:val="left" w:pos="1518"/>
        </w:tabs>
        <w:ind w:left="100"/>
        <w:rPr>
          <w:b/>
          <w:bCs/>
          <w:sz w:val="20"/>
          <w:szCs w:val="20"/>
        </w:rPr>
      </w:pPr>
      <w:r w:rsidRPr="00730973">
        <w:rPr>
          <w:sz w:val="20"/>
          <w:szCs w:val="20"/>
        </w:rPr>
        <w:t>10:00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0:</w:t>
      </w:r>
      <w:r w:rsidRPr="00730973">
        <w:rPr>
          <w:spacing w:val="-2"/>
          <w:sz w:val="20"/>
          <w:szCs w:val="20"/>
          <w:lang w:val="bs-Latn-BA"/>
        </w:rPr>
        <w:t>15</w:t>
      </w:r>
      <w:r w:rsidRPr="00730973">
        <w:rPr>
          <w:sz w:val="20"/>
          <w:szCs w:val="20"/>
        </w:rPr>
        <w:tab/>
      </w:r>
      <w:r w:rsidRPr="00730973">
        <w:rPr>
          <w:b/>
          <w:bCs/>
          <w:sz w:val="20"/>
          <w:szCs w:val="20"/>
        </w:rPr>
        <w:t>Uvodne napomene</w:t>
      </w:r>
    </w:p>
    <w:p w14:paraId="70EC664C" w14:textId="77777777" w:rsidR="009C0925" w:rsidRPr="009C0925" w:rsidRDefault="009C0925" w:rsidP="005F62C0">
      <w:pPr>
        <w:tabs>
          <w:tab w:val="left" w:pos="1518"/>
        </w:tabs>
        <w:rPr>
          <w:sz w:val="20"/>
          <w:szCs w:val="20"/>
        </w:rPr>
      </w:pPr>
    </w:p>
    <w:p w14:paraId="05602A26" w14:textId="7ED03DDD" w:rsidR="00E3765A" w:rsidRPr="00730973" w:rsidRDefault="00E3765A" w:rsidP="00E3765A">
      <w:pPr>
        <w:tabs>
          <w:tab w:val="left" w:pos="1518"/>
        </w:tabs>
        <w:ind w:left="100"/>
        <w:rPr>
          <w:sz w:val="20"/>
          <w:szCs w:val="20"/>
        </w:rPr>
      </w:pPr>
      <w:r w:rsidRPr="00730973">
        <w:rPr>
          <w:color w:val="006FC0"/>
          <w:sz w:val="20"/>
          <w:szCs w:val="20"/>
        </w:rPr>
        <w:t xml:space="preserve">10:15 – 10:45   </w:t>
      </w:r>
      <w:r w:rsidR="005F62C0">
        <w:rPr>
          <w:color w:val="006FC0"/>
          <w:sz w:val="20"/>
          <w:szCs w:val="20"/>
        </w:rPr>
        <w:t xml:space="preserve"> </w:t>
      </w:r>
      <w:r w:rsidRPr="00730973">
        <w:rPr>
          <w:b/>
          <w:color w:val="006FC0"/>
          <w:spacing w:val="-2"/>
          <w:sz w:val="20"/>
          <w:szCs w:val="20"/>
        </w:rPr>
        <w:t>Pozdravni</w:t>
      </w:r>
      <w:r w:rsidRPr="00730973">
        <w:rPr>
          <w:b/>
          <w:color w:val="006FC0"/>
          <w:spacing w:val="3"/>
          <w:sz w:val="20"/>
          <w:szCs w:val="20"/>
        </w:rPr>
        <w:t xml:space="preserve"> </w:t>
      </w:r>
      <w:r w:rsidRPr="00730973">
        <w:rPr>
          <w:b/>
          <w:color w:val="006FC0"/>
          <w:spacing w:val="-2"/>
          <w:sz w:val="20"/>
          <w:szCs w:val="20"/>
        </w:rPr>
        <w:t>govori</w:t>
      </w:r>
    </w:p>
    <w:p w14:paraId="553DA22F" w14:textId="06EA6882" w:rsidR="00E3765A" w:rsidRPr="00730973" w:rsidRDefault="00463B89" w:rsidP="00E3765A">
      <w:pPr>
        <w:ind w:left="1518"/>
        <w:rPr>
          <w:sz w:val="20"/>
          <w:szCs w:val="20"/>
        </w:rPr>
      </w:pPr>
      <w:r>
        <w:rPr>
          <w:sz w:val="20"/>
          <w:szCs w:val="20"/>
        </w:rPr>
        <w:t xml:space="preserve">Gđa. Radmila Komadina, Glavna savjetnica Grada Mostara </w:t>
      </w:r>
      <w:bookmarkStart w:id="0" w:name="_GoBack"/>
      <w:bookmarkEnd w:id="0"/>
      <w:r w:rsidR="00E3765A" w:rsidRPr="00730973">
        <w:rPr>
          <w:sz w:val="20"/>
          <w:szCs w:val="20"/>
        </w:rPr>
        <w:t xml:space="preserve"> </w:t>
      </w:r>
    </w:p>
    <w:p w14:paraId="3883CF9F" w14:textId="77777777" w:rsidR="00E3765A" w:rsidRPr="00730973" w:rsidRDefault="00E3765A" w:rsidP="00E3765A">
      <w:pPr>
        <w:ind w:left="1518"/>
        <w:rPr>
          <w:sz w:val="20"/>
          <w:szCs w:val="20"/>
        </w:rPr>
      </w:pPr>
      <w:r w:rsidRPr="00730973">
        <w:rPr>
          <w:sz w:val="20"/>
          <w:szCs w:val="20"/>
        </w:rPr>
        <w:t>Gosp. Salem Marić, Predsjednik Gradskog vijeća Grada Mostara</w:t>
      </w:r>
    </w:p>
    <w:p w14:paraId="33C0EBD7" w14:textId="10F7965D" w:rsidR="00E3765A" w:rsidRPr="00730973" w:rsidRDefault="00452AA7" w:rsidP="00AB3126">
      <w:pPr>
        <w:ind w:left="1518" w:right="1937"/>
        <w:jc w:val="both"/>
        <w:rPr>
          <w:sz w:val="20"/>
          <w:szCs w:val="20"/>
        </w:rPr>
      </w:pPr>
      <w:r w:rsidRPr="00730973">
        <w:rPr>
          <w:sz w:val="20"/>
          <w:szCs w:val="20"/>
        </w:rPr>
        <w:t xml:space="preserve">Gosp. Mathieu </w:t>
      </w:r>
      <w:r w:rsidR="00E3765A" w:rsidRPr="00730973">
        <w:rPr>
          <w:sz w:val="20"/>
          <w:szCs w:val="20"/>
        </w:rPr>
        <w:t>Mori, Generalni Tajnik, Kongres lokalnih i regionalnih vlasti Vijeća Europe</w:t>
      </w:r>
    </w:p>
    <w:p w14:paraId="0B247239" w14:textId="77777777" w:rsidR="00E3765A" w:rsidRPr="00730973" w:rsidRDefault="00E3765A" w:rsidP="00E3765A">
      <w:pPr>
        <w:spacing w:line="265" w:lineRule="exact"/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5F705E01" w14:textId="74D328E6" w:rsidR="00AB3126" w:rsidRPr="00730973" w:rsidRDefault="00E3765A" w:rsidP="00AB3126">
      <w:pPr>
        <w:tabs>
          <w:tab w:val="left" w:pos="1518"/>
        </w:tabs>
        <w:ind w:left="100"/>
        <w:rPr>
          <w:color w:val="006FC0"/>
          <w:sz w:val="20"/>
          <w:szCs w:val="20"/>
        </w:rPr>
      </w:pPr>
      <w:r w:rsidRPr="00730973">
        <w:rPr>
          <w:sz w:val="20"/>
          <w:szCs w:val="20"/>
        </w:rPr>
        <w:t>10:45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1:</w:t>
      </w:r>
      <w:r w:rsidRPr="00730973">
        <w:rPr>
          <w:spacing w:val="-2"/>
          <w:sz w:val="20"/>
          <w:szCs w:val="20"/>
          <w:lang w:val="bs-Latn-BA"/>
        </w:rPr>
        <w:t>15</w:t>
      </w:r>
      <w:r w:rsidRPr="00730973">
        <w:rPr>
          <w:color w:val="006FC0"/>
          <w:sz w:val="20"/>
          <w:szCs w:val="20"/>
        </w:rPr>
        <w:tab/>
      </w:r>
      <w:r w:rsidR="00AB3126" w:rsidRPr="00730973">
        <w:rPr>
          <w:b/>
          <w:bCs/>
          <w:sz w:val="20"/>
          <w:szCs w:val="20"/>
        </w:rPr>
        <w:t>Promotivni video s prve Skupštine Građana iz Mostara 2021. godine</w:t>
      </w:r>
    </w:p>
    <w:p w14:paraId="1FBB07B8" w14:textId="7EBB4497" w:rsidR="00AB3126" w:rsidRPr="002B75CA" w:rsidRDefault="00AB3126" w:rsidP="002B75CA">
      <w:pPr>
        <w:tabs>
          <w:tab w:val="left" w:pos="1518"/>
        </w:tabs>
        <w:ind w:left="100"/>
        <w:rPr>
          <w:b/>
          <w:iCs/>
          <w:sz w:val="20"/>
          <w:szCs w:val="20"/>
        </w:rPr>
      </w:pPr>
      <w:r w:rsidRPr="00730973">
        <w:rPr>
          <w:b/>
          <w:i/>
          <w:color w:val="006FC0"/>
          <w:sz w:val="20"/>
          <w:szCs w:val="20"/>
        </w:rPr>
        <w:tab/>
        <w:t>Primjer dobre prakse: Iskustvo sa prve Skupštine Građana u Mostaru</w:t>
      </w:r>
    </w:p>
    <w:p w14:paraId="6523DBBC" w14:textId="77777777" w:rsidR="00AB3126" w:rsidRPr="00730973" w:rsidRDefault="00AB3126" w:rsidP="00AB3126">
      <w:pPr>
        <w:pStyle w:val="ListParagraph"/>
        <w:numPr>
          <w:ilvl w:val="0"/>
          <w:numId w:val="1"/>
        </w:numPr>
        <w:contextualSpacing w:val="0"/>
        <w:rPr>
          <w:sz w:val="20"/>
          <w:szCs w:val="20"/>
        </w:rPr>
      </w:pPr>
      <w:r w:rsidRPr="00730973">
        <w:rPr>
          <w:sz w:val="20"/>
          <w:szCs w:val="20"/>
        </w:rPr>
        <w:t>Gosp. Edin Rahimić</w:t>
      </w:r>
    </w:p>
    <w:p w14:paraId="2BB1967C" w14:textId="77777777" w:rsidR="00AB3126" w:rsidRPr="00730973" w:rsidRDefault="00AB3126" w:rsidP="00AB3126">
      <w:pPr>
        <w:pStyle w:val="ListParagraph"/>
        <w:numPr>
          <w:ilvl w:val="0"/>
          <w:numId w:val="1"/>
        </w:numPr>
        <w:contextualSpacing w:val="0"/>
        <w:rPr>
          <w:sz w:val="20"/>
          <w:szCs w:val="20"/>
        </w:rPr>
      </w:pPr>
      <w:r w:rsidRPr="00730973">
        <w:rPr>
          <w:sz w:val="20"/>
          <w:szCs w:val="20"/>
        </w:rPr>
        <w:t>Gđa. Amerlina Oručević</w:t>
      </w:r>
    </w:p>
    <w:p w14:paraId="56E6EF0F" w14:textId="77777777" w:rsidR="00AB3126" w:rsidRDefault="00AB3126" w:rsidP="00AB3126">
      <w:pPr>
        <w:pStyle w:val="ListParagraph"/>
        <w:numPr>
          <w:ilvl w:val="0"/>
          <w:numId w:val="1"/>
        </w:numPr>
        <w:contextualSpacing w:val="0"/>
        <w:rPr>
          <w:sz w:val="20"/>
          <w:szCs w:val="20"/>
        </w:rPr>
      </w:pPr>
      <w:r w:rsidRPr="00730973">
        <w:rPr>
          <w:sz w:val="20"/>
          <w:szCs w:val="20"/>
        </w:rPr>
        <w:t>Gosp. Izedin Demirović</w:t>
      </w:r>
    </w:p>
    <w:p w14:paraId="6786C547" w14:textId="77777777" w:rsidR="009C0925" w:rsidRPr="00730973" w:rsidRDefault="009C0925" w:rsidP="009C0925">
      <w:pPr>
        <w:pStyle w:val="ListParagraph"/>
        <w:ind w:left="1886"/>
        <w:contextualSpacing w:val="0"/>
        <w:rPr>
          <w:sz w:val="20"/>
          <w:szCs w:val="20"/>
        </w:rPr>
      </w:pPr>
    </w:p>
    <w:p w14:paraId="103EA364" w14:textId="7984D3EA" w:rsidR="00E3765A" w:rsidRPr="00730973" w:rsidRDefault="00AB3126" w:rsidP="00E3765A">
      <w:pPr>
        <w:tabs>
          <w:tab w:val="left" w:pos="1518"/>
        </w:tabs>
        <w:ind w:left="100"/>
        <w:rPr>
          <w:b/>
          <w:sz w:val="20"/>
          <w:szCs w:val="20"/>
        </w:rPr>
      </w:pPr>
      <w:r w:rsidRPr="00730973">
        <w:rPr>
          <w:b/>
          <w:color w:val="006FC0"/>
          <w:sz w:val="20"/>
          <w:szCs w:val="20"/>
        </w:rPr>
        <w:tab/>
      </w:r>
      <w:r w:rsidR="00E3765A" w:rsidRPr="00730973">
        <w:rPr>
          <w:b/>
          <w:color w:val="006FC0"/>
          <w:sz w:val="20"/>
          <w:szCs w:val="20"/>
        </w:rPr>
        <w:t>Deliberativna</w:t>
      </w:r>
      <w:r w:rsidR="00E3765A" w:rsidRPr="00730973">
        <w:rPr>
          <w:b/>
          <w:color w:val="006FC0"/>
          <w:spacing w:val="-11"/>
          <w:sz w:val="20"/>
          <w:szCs w:val="20"/>
        </w:rPr>
        <w:t xml:space="preserve"> </w:t>
      </w:r>
      <w:r w:rsidR="00E3765A" w:rsidRPr="00730973">
        <w:rPr>
          <w:b/>
          <w:color w:val="006FC0"/>
          <w:sz w:val="20"/>
          <w:szCs w:val="20"/>
        </w:rPr>
        <w:t>demokratija: Šta je Skupština Građana?</w:t>
      </w:r>
    </w:p>
    <w:p w14:paraId="4E0EED06" w14:textId="11BB703A" w:rsidR="00E3765A" w:rsidRPr="005F62C0" w:rsidRDefault="00E3765A" w:rsidP="005F62C0">
      <w:pPr>
        <w:pStyle w:val="ListParagraph"/>
        <w:numPr>
          <w:ilvl w:val="0"/>
          <w:numId w:val="1"/>
        </w:numPr>
        <w:spacing w:line="265" w:lineRule="exact"/>
        <w:rPr>
          <w:sz w:val="20"/>
          <w:szCs w:val="20"/>
        </w:rPr>
      </w:pPr>
      <w:r w:rsidRPr="005F62C0">
        <w:rPr>
          <w:sz w:val="20"/>
          <w:szCs w:val="20"/>
        </w:rPr>
        <w:t>Gosp. Damjan Jugovi</w:t>
      </w:r>
      <w:r w:rsidRPr="005F62C0">
        <w:rPr>
          <w:sz w:val="20"/>
          <w:szCs w:val="20"/>
          <w:lang w:val="bs-Latn-BA"/>
        </w:rPr>
        <w:t>ć</w:t>
      </w:r>
      <w:r w:rsidRPr="005F62C0">
        <w:rPr>
          <w:sz w:val="20"/>
          <w:szCs w:val="20"/>
        </w:rPr>
        <w:t xml:space="preserve">, Projektni službenik, Ured Vijeća Europe u Bosni i Hercegovini </w:t>
      </w:r>
    </w:p>
    <w:p w14:paraId="354E5176" w14:textId="77777777" w:rsidR="00E3765A" w:rsidRPr="00730973" w:rsidRDefault="00E3765A" w:rsidP="00E3765A">
      <w:pPr>
        <w:pStyle w:val="BodyText"/>
        <w:rPr>
          <w:sz w:val="20"/>
          <w:szCs w:val="20"/>
        </w:rPr>
      </w:pPr>
    </w:p>
    <w:p w14:paraId="1897E0A7" w14:textId="77777777" w:rsidR="00E3765A" w:rsidRPr="00730973" w:rsidRDefault="00E3765A" w:rsidP="00E3765A">
      <w:pPr>
        <w:tabs>
          <w:tab w:val="left" w:pos="1518"/>
        </w:tabs>
        <w:ind w:left="100"/>
        <w:rPr>
          <w:b/>
          <w:sz w:val="20"/>
          <w:szCs w:val="20"/>
        </w:rPr>
      </w:pPr>
      <w:r w:rsidRPr="00730973">
        <w:rPr>
          <w:sz w:val="20"/>
          <w:szCs w:val="20"/>
        </w:rPr>
        <w:t>11:15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1:</w:t>
      </w:r>
      <w:r w:rsidRPr="00730973">
        <w:rPr>
          <w:spacing w:val="-2"/>
          <w:sz w:val="20"/>
          <w:szCs w:val="20"/>
          <w:lang w:val="bs-Latn-BA"/>
        </w:rPr>
        <w:t>30</w:t>
      </w:r>
      <w:r w:rsidRPr="00730973">
        <w:rPr>
          <w:sz w:val="20"/>
          <w:szCs w:val="20"/>
        </w:rPr>
        <w:tab/>
      </w:r>
      <w:r w:rsidRPr="00730973">
        <w:rPr>
          <w:b/>
          <w:sz w:val="20"/>
          <w:szCs w:val="20"/>
        </w:rPr>
        <w:t>Pitanja</w:t>
      </w:r>
      <w:r w:rsidRPr="00730973">
        <w:rPr>
          <w:b/>
          <w:spacing w:val="-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6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odgovori</w:t>
      </w:r>
    </w:p>
    <w:p w14:paraId="159236C5" w14:textId="77777777" w:rsidR="00E3765A" w:rsidRPr="00730973" w:rsidRDefault="00E3765A" w:rsidP="00E3765A">
      <w:pPr>
        <w:ind w:left="1518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>Moderator: Glavni facilitator</w:t>
      </w:r>
    </w:p>
    <w:p w14:paraId="254BDDB6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783AACEE" w14:textId="26AF0335" w:rsidR="009C0925" w:rsidRPr="005F62C0" w:rsidRDefault="00E3765A" w:rsidP="005F62C0">
      <w:pPr>
        <w:tabs>
          <w:tab w:val="left" w:pos="1518"/>
        </w:tabs>
        <w:ind w:left="100"/>
        <w:rPr>
          <w:b/>
          <w:spacing w:val="-4"/>
          <w:sz w:val="20"/>
          <w:szCs w:val="20"/>
          <w:lang w:val="bs-Latn-BA"/>
        </w:rPr>
      </w:pPr>
      <w:r w:rsidRPr="00730973">
        <w:rPr>
          <w:sz w:val="20"/>
          <w:szCs w:val="20"/>
        </w:rPr>
        <w:t>11:</w:t>
      </w:r>
      <w:r w:rsidRPr="00730973">
        <w:rPr>
          <w:sz w:val="20"/>
          <w:szCs w:val="20"/>
          <w:lang w:val="bs-Latn-BA"/>
        </w:rPr>
        <w:t>30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2:00</w:t>
      </w:r>
      <w:r w:rsidRPr="00730973">
        <w:rPr>
          <w:sz w:val="20"/>
          <w:szCs w:val="20"/>
        </w:rPr>
        <w:tab/>
      </w:r>
      <w:r w:rsidRPr="00730973">
        <w:rPr>
          <w:b/>
          <w:spacing w:val="-4"/>
          <w:sz w:val="20"/>
          <w:szCs w:val="20"/>
        </w:rPr>
        <w:t>Pauza</w:t>
      </w:r>
      <w:r w:rsidRPr="00730973">
        <w:rPr>
          <w:b/>
          <w:spacing w:val="-4"/>
          <w:sz w:val="20"/>
          <w:szCs w:val="20"/>
          <w:lang w:val="bs-Latn-BA"/>
        </w:rPr>
        <w:t xml:space="preserve"> </w:t>
      </w:r>
    </w:p>
    <w:p w14:paraId="1AD353C8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3841E8DD" w14:textId="77777777" w:rsidR="00E3765A" w:rsidRPr="00730973" w:rsidRDefault="00E3765A" w:rsidP="00E3765A">
      <w:pPr>
        <w:tabs>
          <w:tab w:val="left" w:pos="1518"/>
        </w:tabs>
        <w:ind w:left="100"/>
        <w:rPr>
          <w:b/>
          <w:sz w:val="20"/>
          <w:szCs w:val="20"/>
        </w:rPr>
      </w:pPr>
      <w:r w:rsidRPr="00730973">
        <w:rPr>
          <w:sz w:val="20"/>
          <w:szCs w:val="20"/>
        </w:rPr>
        <w:t>12:00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2:</w:t>
      </w:r>
      <w:r w:rsidRPr="00730973">
        <w:rPr>
          <w:spacing w:val="-2"/>
          <w:sz w:val="20"/>
          <w:szCs w:val="20"/>
          <w:lang w:val="bs-Latn-BA"/>
        </w:rPr>
        <w:t>30</w:t>
      </w:r>
      <w:r w:rsidRPr="00730973">
        <w:rPr>
          <w:sz w:val="20"/>
          <w:szCs w:val="20"/>
        </w:rPr>
        <w:tab/>
      </w:r>
      <w:r w:rsidRPr="00730973">
        <w:rPr>
          <w:b/>
          <w:sz w:val="20"/>
          <w:szCs w:val="20"/>
        </w:rPr>
        <w:t>Upoznavanje</w:t>
      </w:r>
      <w:r w:rsidRPr="00730973">
        <w:rPr>
          <w:b/>
          <w:spacing w:val="-10"/>
          <w:sz w:val="20"/>
          <w:szCs w:val="20"/>
        </w:rPr>
        <w:t xml:space="preserve"> učesnika Skupštine građana</w:t>
      </w:r>
    </w:p>
    <w:p w14:paraId="538F2B85" w14:textId="77777777" w:rsidR="00E3765A" w:rsidRDefault="00E3765A" w:rsidP="00E3765A">
      <w:pPr>
        <w:ind w:left="1518"/>
        <w:rPr>
          <w:i/>
          <w:spacing w:val="-2"/>
          <w:sz w:val="20"/>
          <w:szCs w:val="20"/>
        </w:rPr>
      </w:pPr>
      <w:r w:rsidRPr="00730973">
        <w:rPr>
          <w:i/>
          <w:sz w:val="20"/>
          <w:szCs w:val="20"/>
        </w:rPr>
        <w:t>Moderatori:</w:t>
      </w:r>
      <w:r w:rsidRPr="00730973">
        <w:rPr>
          <w:i/>
          <w:spacing w:val="-8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Glavni facilitatori</w:t>
      </w:r>
      <w:r w:rsidRPr="00730973">
        <w:rPr>
          <w:i/>
          <w:spacing w:val="-7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i</w:t>
      </w:r>
      <w:r w:rsidRPr="00730973">
        <w:rPr>
          <w:i/>
          <w:spacing w:val="-7"/>
          <w:sz w:val="20"/>
          <w:szCs w:val="20"/>
        </w:rPr>
        <w:t xml:space="preserve"> ko-</w:t>
      </w:r>
      <w:r w:rsidRPr="00730973">
        <w:rPr>
          <w:i/>
          <w:spacing w:val="-2"/>
          <w:sz w:val="20"/>
          <w:szCs w:val="20"/>
        </w:rPr>
        <w:t>facilitatori</w:t>
      </w:r>
    </w:p>
    <w:p w14:paraId="1EB1AE87" w14:textId="77777777" w:rsidR="009C0925" w:rsidRPr="00730973" w:rsidRDefault="009C0925" w:rsidP="009C0925">
      <w:pPr>
        <w:rPr>
          <w:i/>
          <w:sz w:val="20"/>
          <w:szCs w:val="20"/>
        </w:rPr>
      </w:pPr>
    </w:p>
    <w:p w14:paraId="368560DD" w14:textId="77777777" w:rsidR="00E3765A" w:rsidRPr="00730973" w:rsidRDefault="00E3765A" w:rsidP="00E3765A">
      <w:pPr>
        <w:tabs>
          <w:tab w:val="left" w:pos="1518"/>
        </w:tabs>
        <w:ind w:left="100"/>
        <w:rPr>
          <w:b/>
          <w:sz w:val="20"/>
          <w:szCs w:val="20"/>
          <w:lang w:val="bs-Latn-BA"/>
        </w:rPr>
      </w:pPr>
      <w:r w:rsidRPr="00730973">
        <w:rPr>
          <w:sz w:val="20"/>
          <w:szCs w:val="20"/>
        </w:rPr>
        <w:t>12:</w:t>
      </w:r>
      <w:r w:rsidRPr="00730973">
        <w:rPr>
          <w:sz w:val="20"/>
          <w:szCs w:val="20"/>
          <w:lang w:val="bs-Latn-BA"/>
        </w:rPr>
        <w:t>30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13:15</w:t>
      </w:r>
      <w:r w:rsidRPr="00730973">
        <w:rPr>
          <w:sz w:val="20"/>
          <w:szCs w:val="20"/>
        </w:rPr>
        <w:tab/>
      </w:r>
      <w:r w:rsidRPr="00730973">
        <w:rPr>
          <w:b/>
          <w:spacing w:val="-2"/>
          <w:sz w:val="20"/>
          <w:szCs w:val="20"/>
        </w:rPr>
        <w:t xml:space="preserve">Grupni dogovor </w:t>
      </w:r>
    </w:p>
    <w:p w14:paraId="35E1C611" w14:textId="77777777" w:rsidR="00E3765A" w:rsidRDefault="00E3765A" w:rsidP="00E3765A">
      <w:pPr>
        <w:ind w:left="1518"/>
        <w:rPr>
          <w:i/>
          <w:spacing w:val="-2"/>
          <w:sz w:val="20"/>
          <w:szCs w:val="20"/>
        </w:rPr>
      </w:pPr>
      <w:r w:rsidRPr="00730973">
        <w:rPr>
          <w:i/>
          <w:sz w:val="20"/>
          <w:szCs w:val="20"/>
        </w:rPr>
        <w:t>Moderatori:</w:t>
      </w:r>
      <w:r w:rsidRPr="00730973">
        <w:rPr>
          <w:i/>
          <w:spacing w:val="-8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Glavni facilitatori</w:t>
      </w:r>
      <w:r w:rsidRPr="00730973">
        <w:rPr>
          <w:i/>
          <w:spacing w:val="-7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i</w:t>
      </w:r>
      <w:r w:rsidRPr="00730973">
        <w:rPr>
          <w:i/>
          <w:spacing w:val="-7"/>
          <w:sz w:val="20"/>
          <w:szCs w:val="20"/>
        </w:rPr>
        <w:t xml:space="preserve"> ko-</w:t>
      </w:r>
      <w:r w:rsidRPr="00730973">
        <w:rPr>
          <w:i/>
          <w:spacing w:val="-2"/>
          <w:sz w:val="20"/>
          <w:szCs w:val="20"/>
        </w:rPr>
        <w:t>facilitatori</w:t>
      </w:r>
    </w:p>
    <w:p w14:paraId="31785477" w14:textId="77777777" w:rsidR="00E3765A" w:rsidRPr="00730973" w:rsidRDefault="00E3765A" w:rsidP="00E3765A">
      <w:pPr>
        <w:ind w:left="129"/>
        <w:rPr>
          <w:color w:val="7E7E7E"/>
          <w:spacing w:val="-2"/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704D2E59" w14:textId="77777777" w:rsidR="00E3765A" w:rsidRDefault="00E3765A" w:rsidP="00E3765A">
      <w:pPr>
        <w:pStyle w:val="BodyText"/>
        <w:rPr>
          <w:b/>
          <w:bCs/>
          <w:sz w:val="20"/>
          <w:szCs w:val="20"/>
          <w:lang w:val="bs-Latn-BA"/>
        </w:rPr>
      </w:pPr>
      <w:r w:rsidRPr="00730973">
        <w:rPr>
          <w:b/>
          <w:bCs/>
          <w:sz w:val="20"/>
          <w:szCs w:val="20"/>
          <w:lang w:val="nb-NO"/>
        </w:rPr>
        <w:t xml:space="preserve">  13:15 -14:</w:t>
      </w:r>
      <w:r w:rsidRPr="00730973">
        <w:rPr>
          <w:b/>
          <w:bCs/>
          <w:sz w:val="20"/>
          <w:szCs w:val="20"/>
          <w:lang w:val="bs-Latn-BA"/>
        </w:rPr>
        <w:t>15</w:t>
      </w:r>
      <w:r w:rsidRPr="00730973">
        <w:rPr>
          <w:b/>
          <w:bCs/>
          <w:sz w:val="20"/>
          <w:szCs w:val="20"/>
          <w:lang w:val="nb-NO"/>
        </w:rPr>
        <w:t xml:space="preserve">    Ru</w:t>
      </w:r>
      <w:r w:rsidRPr="00730973">
        <w:rPr>
          <w:b/>
          <w:bCs/>
          <w:sz w:val="20"/>
          <w:szCs w:val="20"/>
          <w:lang w:val="bs-Latn-BA"/>
        </w:rPr>
        <w:t>čak</w:t>
      </w:r>
    </w:p>
    <w:p w14:paraId="5BF7F35B" w14:textId="77777777" w:rsidR="00E3765A" w:rsidRPr="00730973" w:rsidRDefault="00E3765A" w:rsidP="005F62C0">
      <w:pPr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523FE0F8" w14:textId="77777777" w:rsidR="00E3765A" w:rsidRPr="00730973" w:rsidRDefault="00E3765A" w:rsidP="00E3765A">
      <w:pPr>
        <w:ind w:left="100"/>
        <w:rPr>
          <w:b/>
          <w:sz w:val="20"/>
          <w:szCs w:val="20"/>
        </w:rPr>
      </w:pPr>
      <w:r w:rsidRPr="00730973">
        <w:rPr>
          <w:sz w:val="20"/>
          <w:szCs w:val="20"/>
          <w:lang w:val="bs-Latn-BA"/>
        </w:rPr>
        <w:t xml:space="preserve">14:15 - 14:45     </w:t>
      </w:r>
      <w:r w:rsidRPr="00730973">
        <w:rPr>
          <w:b/>
          <w:color w:val="006FC0"/>
          <w:spacing w:val="-2"/>
          <w:sz w:val="20"/>
          <w:szCs w:val="20"/>
        </w:rPr>
        <w:t>Administracija Grada Mostara</w:t>
      </w:r>
      <w:r w:rsidRPr="00730973">
        <w:rPr>
          <w:b/>
          <w:sz w:val="20"/>
          <w:szCs w:val="20"/>
        </w:rPr>
        <w:t xml:space="preserve"> </w:t>
      </w:r>
    </w:p>
    <w:p w14:paraId="77A66E0C" w14:textId="77777777" w:rsidR="00E3765A" w:rsidRPr="00730973" w:rsidRDefault="00E3765A" w:rsidP="00E3765A">
      <w:pPr>
        <w:pStyle w:val="BodyText"/>
        <w:numPr>
          <w:ilvl w:val="0"/>
          <w:numId w:val="2"/>
        </w:numPr>
        <w:ind w:left="1890"/>
        <w:rPr>
          <w:sz w:val="20"/>
          <w:szCs w:val="20"/>
        </w:rPr>
      </w:pPr>
      <w:r w:rsidRPr="00730973">
        <w:rPr>
          <w:sz w:val="20"/>
          <w:szCs w:val="20"/>
        </w:rPr>
        <w:t>Gosp. Marin Čuljak,</w:t>
      </w:r>
      <w:r w:rsidRPr="00730973">
        <w:rPr>
          <w:spacing w:val="-15"/>
          <w:sz w:val="20"/>
          <w:szCs w:val="20"/>
        </w:rPr>
        <w:t xml:space="preserve"> </w:t>
      </w:r>
      <w:r w:rsidRPr="00730973">
        <w:rPr>
          <w:sz w:val="20"/>
          <w:szCs w:val="20"/>
        </w:rPr>
        <w:t>savjetnik Gradonačelnika Mostara</w:t>
      </w:r>
    </w:p>
    <w:p w14:paraId="46D8A809" w14:textId="77777777" w:rsidR="00E3765A" w:rsidRPr="00730973" w:rsidRDefault="00E3765A" w:rsidP="00E3765A">
      <w:pPr>
        <w:pStyle w:val="BodyText"/>
        <w:numPr>
          <w:ilvl w:val="0"/>
          <w:numId w:val="2"/>
        </w:numPr>
        <w:ind w:left="1890"/>
        <w:rPr>
          <w:sz w:val="20"/>
          <w:szCs w:val="20"/>
        </w:rPr>
      </w:pPr>
      <w:r w:rsidRPr="00730973">
        <w:rPr>
          <w:sz w:val="20"/>
          <w:szCs w:val="20"/>
        </w:rPr>
        <w:t>Gđa. Ivana Marić, Šef službe, Služba za gospodarstvo, Grad Mostar</w:t>
      </w:r>
    </w:p>
    <w:p w14:paraId="75AAFFFB" w14:textId="77777777" w:rsidR="0087398A" w:rsidRPr="00730973" w:rsidRDefault="0087398A" w:rsidP="0087398A">
      <w:pPr>
        <w:tabs>
          <w:tab w:val="left" w:pos="1518"/>
        </w:tabs>
        <w:spacing w:line="265" w:lineRule="exact"/>
        <w:rPr>
          <w:sz w:val="20"/>
          <w:szCs w:val="20"/>
        </w:rPr>
      </w:pPr>
    </w:p>
    <w:p w14:paraId="79BE1282" w14:textId="5144074E" w:rsidR="00E3765A" w:rsidRPr="00730973" w:rsidRDefault="00A768B5" w:rsidP="0087398A">
      <w:pPr>
        <w:tabs>
          <w:tab w:val="left" w:pos="1518"/>
        </w:tabs>
        <w:spacing w:line="265" w:lineRule="exact"/>
        <w:rPr>
          <w:b/>
          <w:sz w:val="20"/>
          <w:szCs w:val="20"/>
        </w:rPr>
      </w:pPr>
      <w:r>
        <w:rPr>
          <w:sz w:val="20"/>
          <w:szCs w:val="20"/>
          <w:lang w:val="bs-Latn-BA"/>
        </w:rPr>
        <w:t xml:space="preserve"> </w:t>
      </w:r>
      <w:r w:rsidR="00E3765A" w:rsidRPr="00730973">
        <w:rPr>
          <w:sz w:val="20"/>
          <w:szCs w:val="20"/>
          <w:lang w:val="bs-Latn-BA"/>
        </w:rPr>
        <w:t xml:space="preserve">14:45 - 15:15    </w:t>
      </w:r>
      <w:r w:rsidR="00E3765A" w:rsidRPr="00730973">
        <w:rPr>
          <w:b/>
          <w:sz w:val="20"/>
          <w:szCs w:val="20"/>
        </w:rPr>
        <w:t>Razgovor u grupama i definiranje pitanja</w:t>
      </w:r>
    </w:p>
    <w:p w14:paraId="2075A174" w14:textId="231AD92E" w:rsidR="00E3765A" w:rsidRPr="005F62C0" w:rsidRDefault="00E3765A" w:rsidP="005F62C0">
      <w:pPr>
        <w:tabs>
          <w:tab w:val="left" w:pos="1518"/>
        </w:tabs>
        <w:spacing w:line="265" w:lineRule="exact"/>
        <w:ind w:left="100"/>
        <w:rPr>
          <w:bCs/>
          <w:i/>
          <w:iCs/>
          <w:sz w:val="20"/>
          <w:szCs w:val="20"/>
        </w:rPr>
      </w:pPr>
      <w:r w:rsidRPr="00730973">
        <w:rPr>
          <w:b/>
          <w:sz w:val="20"/>
          <w:szCs w:val="20"/>
        </w:rPr>
        <w:t xml:space="preserve">                         </w:t>
      </w:r>
      <w:r w:rsidRPr="00730973">
        <w:rPr>
          <w:bCs/>
          <w:i/>
          <w:iCs/>
          <w:sz w:val="20"/>
          <w:szCs w:val="20"/>
        </w:rPr>
        <w:t>Moderator: ko-facilitatori</w:t>
      </w:r>
    </w:p>
    <w:p w14:paraId="5BBFB2C2" w14:textId="77777777" w:rsidR="00E3765A" w:rsidRPr="00730973" w:rsidRDefault="00E3765A" w:rsidP="00E3765A">
      <w:pPr>
        <w:ind w:left="100"/>
        <w:rPr>
          <w:b/>
          <w:sz w:val="20"/>
          <w:szCs w:val="20"/>
        </w:rPr>
      </w:pPr>
      <w:r w:rsidRPr="00730973">
        <w:rPr>
          <w:bCs/>
          <w:spacing w:val="-2"/>
          <w:sz w:val="20"/>
          <w:szCs w:val="20"/>
          <w:lang w:val="bs-Latn-BA"/>
        </w:rPr>
        <w:t xml:space="preserve">15:15- 15:45     </w:t>
      </w:r>
      <w:r w:rsidRPr="00730973">
        <w:rPr>
          <w:b/>
          <w:sz w:val="20"/>
          <w:szCs w:val="20"/>
        </w:rPr>
        <w:t>Pitanja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odgovori</w:t>
      </w:r>
    </w:p>
    <w:p w14:paraId="6439B196" w14:textId="77777777" w:rsidR="00E3765A" w:rsidRPr="00730973" w:rsidRDefault="00E3765A" w:rsidP="00E3765A">
      <w:pPr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   Moderator:</w:t>
      </w:r>
      <w:r w:rsidRPr="00730973">
        <w:rPr>
          <w:i/>
          <w:spacing w:val="-7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Glavni facilitator</w:t>
      </w:r>
    </w:p>
    <w:p w14:paraId="145EC407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2A017CFE" w14:textId="580A73C7" w:rsidR="00E3765A" w:rsidRDefault="00E3765A" w:rsidP="00A768B5">
      <w:pPr>
        <w:rPr>
          <w:b/>
          <w:bCs/>
          <w:iCs/>
          <w:sz w:val="20"/>
          <w:szCs w:val="20"/>
        </w:rPr>
      </w:pPr>
      <w:r w:rsidRPr="00730973">
        <w:rPr>
          <w:iCs/>
          <w:sz w:val="20"/>
          <w:szCs w:val="20"/>
        </w:rPr>
        <w:t xml:space="preserve">  15:45 – 16:15   </w:t>
      </w:r>
      <w:r w:rsidRPr="00730973">
        <w:rPr>
          <w:b/>
          <w:bCs/>
          <w:iCs/>
          <w:sz w:val="20"/>
          <w:szCs w:val="20"/>
        </w:rPr>
        <w:t>Rad u grupama -</w:t>
      </w:r>
      <w:r w:rsidRPr="00730973">
        <w:rPr>
          <w:iCs/>
          <w:sz w:val="20"/>
          <w:szCs w:val="20"/>
        </w:rPr>
        <w:t xml:space="preserve">  </w:t>
      </w:r>
      <w:r w:rsidRPr="00730973">
        <w:rPr>
          <w:b/>
          <w:bCs/>
          <w:iCs/>
          <w:sz w:val="20"/>
          <w:szCs w:val="20"/>
        </w:rPr>
        <w:t>Refleksija na prvi dan i najbitnije informacije</w:t>
      </w:r>
    </w:p>
    <w:p w14:paraId="77A51DF0" w14:textId="77777777" w:rsidR="005F62C0" w:rsidRPr="005F62C0" w:rsidRDefault="005F62C0" w:rsidP="00A768B5">
      <w:pPr>
        <w:rPr>
          <w:b/>
          <w:bCs/>
          <w:iCs/>
          <w:sz w:val="20"/>
          <w:szCs w:val="20"/>
        </w:rPr>
      </w:pPr>
    </w:p>
    <w:p w14:paraId="1624D825" w14:textId="77777777" w:rsidR="00E3765A" w:rsidRDefault="00E3765A" w:rsidP="00E3765A">
      <w:pPr>
        <w:tabs>
          <w:tab w:val="left" w:pos="1518"/>
        </w:tabs>
        <w:spacing w:line="265" w:lineRule="exact"/>
        <w:ind w:left="100"/>
        <w:rPr>
          <w:b/>
          <w:spacing w:val="-2"/>
          <w:sz w:val="20"/>
          <w:szCs w:val="20"/>
        </w:rPr>
      </w:pPr>
      <w:r w:rsidRPr="00730973">
        <w:rPr>
          <w:sz w:val="20"/>
          <w:szCs w:val="20"/>
        </w:rPr>
        <w:t>1</w:t>
      </w:r>
      <w:r w:rsidRPr="00730973">
        <w:rPr>
          <w:sz w:val="20"/>
          <w:szCs w:val="20"/>
          <w:lang w:val="bs-Latn-BA"/>
        </w:rPr>
        <w:t>6</w:t>
      </w:r>
      <w:r w:rsidRPr="00730973">
        <w:rPr>
          <w:sz w:val="20"/>
          <w:szCs w:val="20"/>
        </w:rPr>
        <w:t>:</w:t>
      </w:r>
      <w:r w:rsidRPr="00730973">
        <w:rPr>
          <w:sz w:val="20"/>
          <w:szCs w:val="20"/>
          <w:lang w:val="bs-Latn-BA"/>
        </w:rPr>
        <w:t>15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pacing w:val="-2"/>
          <w:sz w:val="20"/>
          <w:szCs w:val="20"/>
          <w:lang w:val="bs-Latn-BA"/>
        </w:rPr>
        <w:t>16</w:t>
      </w:r>
      <w:r w:rsidRPr="00730973">
        <w:rPr>
          <w:spacing w:val="-2"/>
          <w:sz w:val="20"/>
          <w:szCs w:val="20"/>
        </w:rPr>
        <w:t>:</w:t>
      </w:r>
      <w:r w:rsidRPr="00730973">
        <w:rPr>
          <w:spacing w:val="-2"/>
          <w:sz w:val="20"/>
          <w:szCs w:val="20"/>
          <w:lang w:val="bs-Latn-BA"/>
        </w:rPr>
        <w:t xml:space="preserve">30    </w:t>
      </w:r>
      <w:r w:rsidRPr="00730973">
        <w:rPr>
          <w:b/>
          <w:sz w:val="20"/>
          <w:szCs w:val="20"/>
        </w:rPr>
        <w:t>Zaključci prvog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dana</w:t>
      </w:r>
      <w:r w:rsidRPr="00730973">
        <w:rPr>
          <w:b/>
          <w:spacing w:val="-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naredn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koraci</w:t>
      </w:r>
    </w:p>
    <w:p w14:paraId="753C4BFF" w14:textId="77777777" w:rsidR="00AB3126" w:rsidRPr="00730973" w:rsidRDefault="00AB3126" w:rsidP="005F62C0">
      <w:pPr>
        <w:tabs>
          <w:tab w:val="left" w:pos="1518"/>
        </w:tabs>
        <w:spacing w:line="265" w:lineRule="exact"/>
        <w:rPr>
          <w:b/>
          <w:sz w:val="20"/>
          <w:szCs w:val="20"/>
        </w:rPr>
      </w:pPr>
    </w:p>
    <w:p w14:paraId="652ABE60" w14:textId="77777777" w:rsidR="00E3765A" w:rsidRPr="00730973" w:rsidRDefault="00E3765A" w:rsidP="00E3765A">
      <w:pPr>
        <w:pStyle w:val="Heading1"/>
        <w:tabs>
          <w:tab w:val="left" w:pos="9056"/>
        </w:tabs>
        <w:spacing w:before="1"/>
        <w:ind w:right="6"/>
        <w:rPr>
          <w:rFonts w:ascii="Segoe UI" w:hAnsi="Segoe UI" w:cs="Segoe UI"/>
          <w:sz w:val="20"/>
          <w:szCs w:val="20"/>
        </w:rPr>
      </w:pP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Program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–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28.01.2024. godine (nedjelja)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ab/>
      </w:r>
    </w:p>
    <w:p w14:paraId="33D66110" w14:textId="45D8D4BC" w:rsidR="00E3765A" w:rsidRDefault="00E3765A" w:rsidP="00E3765A">
      <w:pPr>
        <w:tabs>
          <w:tab w:val="left" w:pos="90"/>
          <w:tab w:val="left" w:pos="270"/>
          <w:tab w:val="left" w:pos="1350"/>
          <w:tab w:val="left" w:pos="1710"/>
        </w:tabs>
        <w:spacing w:before="199"/>
        <w:rPr>
          <w:b/>
          <w:spacing w:val="-2"/>
          <w:sz w:val="20"/>
          <w:szCs w:val="20"/>
        </w:rPr>
      </w:pPr>
      <w:r w:rsidRPr="00730973">
        <w:rPr>
          <w:sz w:val="20"/>
          <w:szCs w:val="20"/>
        </w:rPr>
        <w:t xml:space="preserve"> 08:30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09:00</w:t>
      </w:r>
      <w:r w:rsidRPr="00730973">
        <w:rPr>
          <w:sz w:val="20"/>
          <w:szCs w:val="20"/>
        </w:rPr>
        <w:tab/>
        <w:t xml:space="preserve">  </w:t>
      </w:r>
      <w:r w:rsidRPr="00730973">
        <w:rPr>
          <w:b/>
          <w:sz w:val="20"/>
          <w:szCs w:val="20"/>
        </w:rPr>
        <w:t>Registracija</w:t>
      </w:r>
      <w:r w:rsidRPr="00730973">
        <w:rPr>
          <w:b/>
          <w:spacing w:val="-8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afa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dobrodošlice</w:t>
      </w:r>
    </w:p>
    <w:p w14:paraId="425663C7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073E8F48" w14:textId="5B029954" w:rsidR="00E3765A" w:rsidRPr="00730973" w:rsidRDefault="00E3765A" w:rsidP="00E3765A">
      <w:pPr>
        <w:pStyle w:val="BodyText"/>
        <w:tabs>
          <w:tab w:val="left" w:pos="2160"/>
        </w:tabs>
        <w:rPr>
          <w:b/>
          <w:color w:val="006FC0"/>
          <w:sz w:val="20"/>
          <w:szCs w:val="20"/>
        </w:rPr>
      </w:pPr>
      <w:r w:rsidRPr="00730973">
        <w:rPr>
          <w:b/>
          <w:color w:val="006FC0"/>
          <w:sz w:val="20"/>
          <w:szCs w:val="20"/>
        </w:rPr>
        <w:t xml:space="preserve"> 09:00 – 09:30</w:t>
      </w:r>
      <w:r w:rsidRPr="00730973">
        <w:rPr>
          <w:spacing w:val="73"/>
          <w:sz w:val="20"/>
          <w:szCs w:val="20"/>
        </w:rPr>
        <w:t xml:space="preserve">   </w:t>
      </w:r>
      <w:r w:rsidRPr="00730973">
        <w:rPr>
          <w:b/>
          <w:color w:val="006FC0"/>
          <w:sz w:val="20"/>
          <w:szCs w:val="20"/>
        </w:rPr>
        <w:t>Stajališta stručnjaka po pitanju teme</w:t>
      </w:r>
    </w:p>
    <w:p w14:paraId="060B634C" w14:textId="77777777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730973">
        <w:rPr>
          <w:sz w:val="20"/>
          <w:szCs w:val="20"/>
        </w:rPr>
        <w:t>Prof. Dr. Almir Peštek, Univerzitet Džemal Bijedić Mostar</w:t>
      </w:r>
    </w:p>
    <w:p w14:paraId="7DED1F8A" w14:textId="77777777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730973">
        <w:rPr>
          <w:sz w:val="20"/>
          <w:szCs w:val="20"/>
        </w:rPr>
        <w:t>Prof. Dr. Danijela Madžar, Sveučilište u Mostaru</w:t>
      </w:r>
    </w:p>
    <w:p w14:paraId="0CDFF589" w14:textId="77777777" w:rsidR="00E3765A" w:rsidRPr="00730973" w:rsidRDefault="00E3765A" w:rsidP="00E3765A">
      <w:pPr>
        <w:pStyle w:val="BodyText"/>
        <w:spacing w:before="1"/>
        <w:rPr>
          <w:sz w:val="20"/>
          <w:szCs w:val="20"/>
        </w:rPr>
      </w:pPr>
    </w:p>
    <w:p w14:paraId="06DB3AC0" w14:textId="07AB5EE0" w:rsidR="00E3765A" w:rsidRPr="00730973" w:rsidRDefault="00E3765A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 xml:space="preserve"> 09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0:00</w:t>
      </w:r>
      <w:r w:rsidRPr="00730973">
        <w:rPr>
          <w:spacing w:val="78"/>
          <w:sz w:val="20"/>
          <w:szCs w:val="20"/>
        </w:rPr>
        <w:t xml:space="preserve">    </w:t>
      </w:r>
      <w:r w:rsidRPr="00730973">
        <w:rPr>
          <w:b/>
          <w:sz w:val="20"/>
          <w:szCs w:val="20"/>
        </w:rPr>
        <w:t>Razgovor u grupama i definiranje pitanja</w:t>
      </w:r>
    </w:p>
    <w:p w14:paraId="23699126" w14:textId="5FE06393" w:rsidR="00E3765A" w:rsidRDefault="00E3765A" w:rsidP="00E3765A">
      <w:pPr>
        <w:ind w:left="100"/>
        <w:rPr>
          <w:bCs/>
          <w:i/>
          <w:iCs/>
          <w:sz w:val="20"/>
          <w:szCs w:val="20"/>
        </w:rPr>
      </w:pPr>
      <w:r w:rsidRPr="00730973">
        <w:rPr>
          <w:bCs/>
          <w:i/>
          <w:iCs/>
          <w:sz w:val="20"/>
          <w:szCs w:val="20"/>
        </w:rPr>
        <w:t xml:space="preserve">                              Moderator: ko-facilitatori</w:t>
      </w:r>
    </w:p>
    <w:p w14:paraId="3DF49FC2" w14:textId="77777777" w:rsidR="00A768B5" w:rsidRPr="00730973" w:rsidRDefault="00A768B5" w:rsidP="00E3765A">
      <w:pPr>
        <w:ind w:left="100"/>
        <w:rPr>
          <w:bCs/>
          <w:sz w:val="20"/>
          <w:szCs w:val="20"/>
        </w:rPr>
      </w:pPr>
    </w:p>
    <w:p w14:paraId="197D5CC7" w14:textId="1503F61B" w:rsidR="00E3765A" w:rsidRPr="00730973" w:rsidRDefault="00E3765A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0:00</w:t>
      </w:r>
      <w:r w:rsidRPr="00730973">
        <w:rPr>
          <w:spacing w:val="-6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0:30</w:t>
      </w:r>
      <w:r w:rsidRPr="00730973">
        <w:rPr>
          <w:spacing w:val="78"/>
          <w:sz w:val="20"/>
          <w:szCs w:val="20"/>
        </w:rPr>
        <w:t xml:space="preserve">    </w:t>
      </w:r>
      <w:r w:rsidRPr="00730973">
        <w:rPr>
          <w:b/>
          <w:sz w:val="20"/>
          <w:szCs w:val="20"/>
        </w:rPr>
        <w:t>Pitanja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odgovori</w:t>
      </w:r>
    </w:p>
    <w:p w14:paraId="1FA99339" w14:textId="3192F588" w:rsidR="00A53A8B" w:rsidRPr="00730973" w:rsidRDefault="00E3765A" w:rsidP="00E3765A">
      <w:pPr>
        <w:spacing w:before="1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        Moderator:</w:t>
      </w:r>
      <w:r w:rsidRPr="00730973">
        <w:rPr>
          <w:i/>
          <w:spacing w:val="-7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Glavni facilitator</w:t>
      </w:r>
    </w:p>
    <w:p w14:paraId="0065C534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5B4B1775" w14:textId="2689F18A" w:rsidR="00E3765A" w:rsidRPr="00730973" w:rsidRDefault="00E3765A" w:rsidP="00E25A6E">
      <w:pPr>
        <w:spacing w:before="1"/>
        <w:rPr>
          <w:b/>
          <w:bCs/>
          <w:i/>
          <w:sz w:val="20"/>
          <w:szCs w:val="20"/>
          <w:lang w:val="bs-Latn-BA"/>
        </w:rPr>
      </w:pPr>
      <w:r w:rsidRPr="00730973">
        <w:rPr>
          <w:iCs/>
          <w:sz w:val="20"/>
          <w:szCs w:val="20"/>
        </w:rPr>
        <w:t xml:space="preserve">10:30 – 11:00         </w:t>
      </w:r>
      <w:r w:rsidRPr="00730973">
        <w:rPr>
          <w:b/>
          <w:bCs/>
          <w:i/>
          <w:sz w:val="20"/>
          <w:szCs w:val="20"/>
        </w:rPr>
        <w:t>Pauza</w:t>
      </w:r>
    </w:p>
    <w:p w14:paraId="6BDCE79F" w14:textId="77777777" w:rsidR="00E25A6E" w:rsidRDefault="00E3765A" w:rsidP="00E25A6E">
      <w:pPr>
        <w:ind w:left="129"/>
        <w:rPr>
          <w:color w:val="7E7E7E"/>
          <w:spacing w:val="-2"/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</w:t>
      </w:r>
    </w:p>
    <w:p w14:paraId="40F2BE42" w14:textId="376D0170" w:rsidR="00E3765A" w:rsidRPr="00E25A6E" w:rsidRDefault="00E3765A" w:rsidP="00E25A6E">
      <w:pPr>
        <w:rPr>
          <w:b/>
          <w:bCs/>
          <w:color w:val="7E7E7E"/>
          <w:spacing w:val="-2"/>
          <w:sz w:val="20"/>
          <w:szCs w:val="20"/>
        </w:rPr>
      </w:pPr>
      <w:r w:rsidRPr="00E25A6E">
        <w:rPr>
          <w:b/>
          <w:bCs/>
          <w:color w:val="006FC0"/>
          <w:sz w:val="20"/>
          <w:szCs w:val="20"/>
        </w:rPr>
        <w:t>11:00 – 12:00        Stajališta stručnjaka po pitanju teme</w:t>
      </w:r>
    </w:p>
    <w:p w14:paraId="3B79B594" w14:textId="1695DFB2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730973">
        <w:rPr>
          <w:sz w:val="20"/>
          <w:szCs w:val="20"/>
        </w:rPr>
        <w:t>Gđa. Azra Džigal, Vođa tima za razvoj konkuretnosti destinacija, USAID-ov projekat Turizam</w:t>
      </w:r>
      <w:r w:rsidR="007E0497" w:rsidRPr="00730973">
        <w:rPr>
          <w:sz w:val="20"/>
          <w:szCs w:val="20"/>
        </w:rPr>
        <w:t>/</w:t>
      </w:r>
      <w:r w:rsidR="00CE43A1" w:rsidRPr="00730973">
        <w:rPr>
          <w:sz w:val="20"/>
          <w:szCs w:val="20"/>
        </w:rPr>
        <w:t xml:space="preserve"> </w:t>
      </w:r>
      <w:r w:rsidR="005F62C0">
        <w:rPr>
          <w:sz w:val="20"/>
          <w:szCs w:val="20"/>
        </w:rPr>
        <w:t xml:space="preserve">Gđa. </w:t>
      </w:r>
      <w:r w:rsidR="007E0497" w:rsidRPr="00730973">
        <w:rPr>
          <w:sz w:val="20"/>
          <w:szCs w:val="20"/>
        </w:rPr>
        <w:t>Ruba Velagić USAID</w:t>
      </w:r>
      <w:r w:rsidR="002B75CA">
        <w:rPr>
          <w:sz w:val="20"/>
          <w:szCs w:val="20"/>
        </w:rPr>
        <w:t xml:space="preserve">-Ekspert za turistička iskustva i destinacijski marketing </w:t>
      </w:r>
    </w:p>
    <w:p w14:paraId="4737D32B" w14:textId="77777777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730973">
        <w:rPr>
          <w:sz w:val="20"/>
          <w:szCs w:val="20"/>
        </w:rPr>
        <w:t>Gosp. Ivan Sivrić, Direktor, Asocijacija za ekonomski razvoj REDAH</w:t>
      </w:r>
    </w:p>
    <w:p w14:paraId="5F28D028" w14:textId="6EEBB5C7" w:rsidR="00E3765A" w:rsidRPr="00321D86" w:rsidRDefault="00E3765A" w:rsidP="00CC53E3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730973">
        <w:rPr>
          <w:sz w:val="20"/>
          <w:szCs w:val="20"/>
        </w:rPr>
        <w:t>Gđa. Alma Mrgan-Slipičević, Projektni službenik, UNESCO regionalni ured za nauku i kulturu</w:t>
      </w:r>
    </w:p>
    <w:p w14:paraId="40F0F266" w14:textId="77777777" w:rsidR="00E25A6E" w:rsidRDefault="00E25A6E" w:rsidP="00E25A6E">
      <w:pPr>
        <w:rPr>
          <w:sz w:val="20"/>
          <w:szCs w:val="20"/>
        </w:rPr>
      </w:pPr>
    </w:p>
    <w:p w14:paraId="460C1145" w14:textId="453C9A1C" w:rsidR="00E3765A" w:rsidRPr="00730973" w:rsidRDefault="00E3765A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2:0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2:30</w:t>
      </w:r>
      <w:r w:rsidRPr="00730973">
        <w:rPr>
          <w:spacing w:val="78"/>
          <w:sz w:val="20"/>
          <w:szCs w:val="20"/>
        </w:rPr>
        <w:t xml:space="preserve">    </w:t>
      </w:r>
      <w:r w:rsidRPr="00730973">
        <w:rPr>
          <w:b/>
          <w:sz w:val="20"/>
          <w:szCs w:val="20"/>
        </w:rPr>
        <w:t>Razgovor u grupama i definiranje pitanja</w:t>
      </w:r>
    </w:p>
    <w:p w14:paraId="57FF5A4F" w14:textId="301630D2" w:rsidR="00E3765A" w:rsidRDefault="00E3765A" w:rsidP="00E3765A">
      <w:pPr>
        <w:ind w:left="100"/>
        <w:rPr>
          <w:bCs/>
          <w:i/>
          <w:iCs/>
          <w:sz w:val="20"/>
          <w:szCs w:val="20"/>
        </w:rPr>
      </w:pPr>
      <w:r w:rsidRPr="00730973">
        <w:rPr>
          <w:b/>
          <w:sz w:val="20"/>
          <w:szCs w:val="20"/>
        </w:rPr>
        <w:t xml:space="preserve">                             </w:t>
      </w:r>
      <w:r w:rsidRPr="00730973">
        <w:rPr>
          <w:bCs/>
          <w:i/>
          <w:iCs/>
          <w:sz w:val="20"/>
          <w:szCs w:val="20"/>
        </w:rPr>
        <w:t>Moderator: ko-facilitatori</w:t>
      </w:r>
    </w:p>
    <w:p w14:paraId="2E558F01" w14:textId="77777777" w:rsidR="00E25A6E" w:rsidRDefault="00E25A6E" w:rsidP="00E25A6E">
      <w:pPr>
        <w:rPr>
          <w:sz w:val="20"/>
          <w:szCs w:val="20"/>
        </w:rPr>
      </w:pPr>
    </w:p>
    <w:p w14:paraId="608DB547" w14:textId="66ADA310" w:rsidR="00E3765A" w:rsidRPr="00730973" w:rsidRDefault="00E3765A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2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3:00</w:t>
      </w:r>
      <w:r w:rsidRPr="00730973">
        <w:rPr>
          <w:spacing w:val="77"/>
          <w:sz w:val="20"/>
          <w:szCs w:val="20"/>
        </w:rPr>
        <w:t xml:space="preserve">    </w:t>
      </w:r>
      <w:r w:rsidRPr="00730973">
        <w:rPr>
          <w:b/>
          <w:sz w:val="20"/>
          <w:szCs w:val="20"/>
        </w:rPr>
        <w:t>Pitanja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odgovori</w:t>
      </w:r>
    </w:p>
    <w:p w14:paraId="37704779" w14:textId="77777777" w:rsidR="00E3765A" w:rsidRPr="00730973" w:rsidRDefault="00E3765A" w:rsidP="00E3765A">
      <w:pPr>
        <w:spacing w:before="1"/>
        <w:ind w:left="720" w:firstLine="720"/>
        <w:rPr>
          <w:i/>
          <w:sz w:val="20"/>
          <w:szCs w:val="20"/>
          <w:lang w:val="bs-Latn-BA"/>
        </w:rPr>
      </w:pPr>
      <w:r w:rsidRPr="00730973">
        <w:rPr>
          <w:i/>
          <w:sz w:val="20"/>
          <w:szCs w:val="20"/>
        </w:rPr>
        <w:t xml:space="preserve">          Moderator:</w:t>
      </w:r>
      <w:r w:rsidRPr="00730973">
        <w:rPr>
          <w:i/>
          <w:spacing w:val="-7"/>
          <w:sz w:val="20"/>
          <w:szCs w:val="20"/>
        </w:rPr>
        <w:t xml:space="preserve"> </w:t>
      </w:r>
      <w:r w:rsidRPr="00730973">
        <w:rPr>
          <w:i/>
          <w:sz w:val="20"/>
          <w:szCs w:val="20"/>
          <w:lang w:val="bs-Latn-BA"/>
        </w:rPr>
        <w:t>Glavni facilitator</w:t>
      </w:r>
    </w:p>
    <w:p w14:paraId="2EE21957" w14:textId="77777777" w:rsidR="00E25A6E" w:rsidRDefault="00E3765A" w:rsidP="00E25A6E">
      <w:pPr>
        <w:ind w:left="129"/>
        <w:rPr>
          <w:color w:val="7E7E7E"/>
          <w:spacing w:val="-2"/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</w:t>
      </w:r>
    </w:p>
    <w:p w14:paraId="7486232A" w14:textId="1C4219BD" w:rsidR="00E3765A" w:rsidRPr="00E25A6E" w:rsidRDefault="00E3765A" w:rsidP="00E25A6E">
      <w:pPr>
        <w:rPr>
          <w:sz w:val="20"/>
          <w:szCs w:val="20"/>
        </w:rPr>
      </w:pPr>
      <w:r w:rsidRPr="00730973">
        <w:rPr>
          <w:b/>
          <w:bCs/>
          <w:sz w:val="20"/>
          <w:szCs w:val="20"/>
        </w:rPr>
        <w:t>13:00</w:t>
      </w:r>
      <w:r w:rsidRPr="00730973">
        <w:rPr>
          <w:b/>
          <w:bCs/>
          <w:spacing w:val="-5"/>
          <w:sz w:val="20"/>
          <w:szCs w:val="20"/>
        </w:rPr>
        <w:t xml:space="preserve"> </w:t>
      </w:r>
      <w:r w:rsidRPr="00730973">
        <w:rPr>
          <w:b/>
          <w:bCs/>
          <w:sz w:val="20"/>
          <w:szCs w:val="20"/>
        </w:rPr>
        <w:t>–</w:t>
      </w:r>
      <w:r w:rsidRPr="00730973">
        <w:rPr>
          <w:b/>
          <w:bCs/>
          <w:spacing w:val="-3"/>
          <w:sz w:val="20"/>
          <w:szCs w:val="20"/>
        </w:rPr>
        <w:t xml:space="preserve"> </w:t>
      </w:r>
      <w:r w:rsidRPr="00730973">
        <w:rPr>
          <w:b/>
          <w:bCs/>
          <w:sz w:val="20"/>
          <w:szCs w:val="20"/>
        </w:rPr>
        <w:t>14:00</w:t>
      </w:r>
      <w:r w:rsidRPr="00730973">
        <w:rPr>
          <w:b/>
          <w:bCs/>
          <w:spacing w:val="78"/>
          <w:sz w:val="20"/>
          <w:szCs w:val="20"/>
        </w:rPr>
        <w:t xml:space="preserve">   </w:t>
      </w:r>
      <w:r w:rsidRPr="00730973">
        <w:rPr>
          <w:b/>
          <w:bCs/>
          <w:spacing w:val="-4"/>
          <w:sz w:val="20"/>
          <w:szCs w:val="20"/>
        </w:rPr>
        <w:t>Ručak</w:t>
      </w:r>
    </w:p>
    <w:p w14:paraId="58FFFCB1" w14:textId="77777777" w:rsidR="00E3765A" w:rsidRPr="00730973" w:rsidRDefault="00E3765A" w:rsidP="00E3765A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6F8DE4A5" w14:textId="69311B1B" w:rsidR="00E3765A" w:rsidRPr="00730973" w:rsidRDefault="00E3765A" w:rsidP="00E3765A">
      <w:pPr>
        <w:pStyle w:val="BodyText"/>
        <w:rPr>
          <w:b/>
          <w:bCs/>
          <w:color w:val="0070C0"/>
          <w:sz w:val="20"/>
          <w:szCs w:val="20"/>
          <w:lang w:val="bs-Latn-BA"/>
        </w:rPr>
      </w:pPr>
      <w:r w:rsidRPr="00730973">
        <w:rPr>
          <w:color w:val="006FC0"/>
          <w:sz w:val="20"/>
          <w:szCs w:val="20"/>
        </w:rPr>
        <w:t>14:00</w:t>
      </w:r>
      <w:r w:rsidRPr="00730973">
        <w:rPr>
          <w:color w:val="006FC0"/>
          <w:spacing w:val="-6"/>
          <w:sz w:val="20"/>
          <w:szCs w:val="20"/>
        </w:rPr>
        <w:t xml:space="preserve"> </w:t>
      </w:r>
      <w:r w:rsidRPr="00730973">
        <w:rPr>
          <w:color w:val="006FC0"/>
          <w:sz w:val="20"/>
          <w:szCs w:val="20"/>
        </w:rPr>
        <w:t>–</w:t>
      </w:r>
      <w:r w:rsidRPr="00730973">
        <w:rPr>
          <w:color w:val="006FC0"/>
          <w:spacing w:val="-5"/>
          <w:sz w:val="20"/>
          <w:szCs w:val="20"/>
        </w:rPr>
        <w:t xml:space="preserve"> </w:t>
      </w:r>
      <w:r w:rsidRPr="00730973">
        <w:rPr>
          <w:color w:val="006FC0"/>
          <w:sz w:val="20"/>
          <w:szCs w:val="20"/>
        </w:rPr>
        <w:t>14:45</w:t>
      </w:r>
      <w:r w:rsidRPr="00730973">
        <w:rPr>
          <w:color w:val="006FC0"/>
          <w:spacing w:val="72"/>
          <w:sz w:val="20"/>
          <w:szCs w:val="20"/>
        </w:rPr>
        <w:t xml:space="preserve">    </w:t>
      </w:r>
      <w:r w:rsidRPr="00730973">
        <w:rPr>
          <w:b/>
          <w:bCs/>
          <w:color w:val="0070C0"/>
          <w:sz w:val="20"/>
          <w:szCs w:val="20"/>
        </w:rPr>
        <w:t>Stajališta zainteresiranih strana po pitanju tem</w:t>
      </w:r>
      <w:r w:rsidRPr="00730973">
        <w:rPr>
          <w:b/>
          <w:bCs/>
          <w:color w:val="0070C0"/>
          <w:sz w:val="20"/>
          <w:szCs w:val="20"/>
          <w:lang w:val="bs-Latn-BA"/>
        </w:rPr>
        <w:t>e</w:t>
      </w:r>
    </w:p>
    <w:p w14:paraId="31897FAF" w14:textId="77777777" w:rsidR="00E3765A" w:rsidRPr="00730973" w:rsidRDefault="00E3765A" w:rsidP="00E3765A">
      <w:pPr>
        <w:pStyle w:val="BodyText"/>
        <w:rPr>
          <w:b/>
          <w:bCs/>
          <w:color w:val="0070C0"/>
          <w:sz w:val="20"/>
          <w:szCs w:val="20"/>
          <w:lang w:val="bs-Latn-BA"/>
        </w:rPr>
      </w:pPr>
    </w:p>
    <w:p w14:paraId="02F42C3A" w14:textId="4BA3A97D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  <w:lang w:val="bs-Latn-BA"/>
        </w:rPr>
      </w:pPr>
      <w:r w:rsidRPr="00730973">
        <w:rPr>
          <w:sz w:val="20"/>
          <w:szCs w:val="20"/>
          <w:lang w:val="bs-Latn-BA"/>
        </w:rPr>
        <w:t>Gđa. Nela Kunštek,</w:t>
      </w:r>
      <w:r w:rsidR="00730973">
        <w:rPr>
          <w:sz w:val="20"/>
          <w:szCs w:val="20"/>
          <w:lang w:val="bs-Latn-BA"/>
        </w:rPr>
        <w:t xml:space="preserve"> </w:t>
      </w:r>
      <w:r w:rsidRPr="00730973">
        <w:rPr>
          <w:sz w:val="20"/>
          <w:szCs w:val="20"/>
          <w:lang w:val="bs-Latn-BA"/>
        </w:rPr>
        <w:t>Fortuna</w:t>
      </w:r>
      <w:r w:rsidR="00730973">
        <w:rPr>
          <w:sz w:val="20"/>
          <w:szCs w:val="20"/>
          <w:lang w:val="bs-Latn-BA"/>
        </w:rPr>
        <w:t xml:space="preserve"> Tours</w:t>
      </w:r>
      <w:r w:rsidRPr="00730973">
        <w:rPr>
          <w:sz w:val="20"/>
          <w:szCs w:val="20"/>
          <w:lang w:val="bs-Latn-BA"/>
        </w:rPr>
        <w:t>, Mostar</w:t>
      </w:r>
    </w:p>
    <w:p w14:paraId="6C5163C4" w14:textId="35005AC3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  <w:lang w:val="bs-Latn-BA"/>
        </w:rPr>
      </w:pPr>
      <w:r w:rsidRPr="00730973">
        <w:rPr>
          <w:sz w:val="20"/>
          <w:szCs w:val="20"/>
          <w:lang w:val="bs-Latn-BA"/>
        </w:rPr>
        <w:t xml:space="preserve">Gđa. Elvira </w:t>
      </w:r>
      <w:r w:rsidR="000A43FF">
        <w:rPr>
          <w:sz w:val="20"/>
          <w:szCs w:val="20"/>
          <w:lang w:val="bs-Latn-BA"/>
        </w:rPr>
        <w:t>Ćemalović-</w:t>
      </w:r>
      <w:r w:rsidRPr="00730973">
        <w:rPr>
          <w:sz w:val="20"/>
          <w:szCs w:val="20"/>
          <w:lang w:val="bs-Latn-BA"/>
        </w:rPr>
        <w:t>Dilberović, Turistička zajednica Grada Mostara</w:t>
      </w:r>
    </w:p>
    <w:p w14:paraId="096D46FA" w14:textId="2721316B" w:rsidR="00E3765A" w:rsidRPr="00730973" w:rsidRDefault="00E3765A" w:rsidP="00E3765A">
      <w:pPr>
        <w:pStyle w:val="BodyText"/>
        <w:numPr>
          <w:ilvl w:val="0"/>
          <w:numId w:val="3"/>
        </w:numPr>
        <w:rPr>
          <w:sz w:val="20"/>
          <w:szCs w:val="20"/>
          <w:lang w:val="bs-Latn-BA"/>
        </w:rPr>
      </w:pPr>
      <w:r w:rsidRPr="00730973">
        <w:rPr>
          <w:sz w:val="20"/>
          <w:szCs w:val="20"/>
          <w:lang w:val="bs-Latn-BA"/>
        </w:rPr>
        <w:t>Gđa. Stanislava Borovac, I</w:t>
      </w:r>
      <w:r w:rsidR="00301CFE" w:rsidRPr="00730973">
        <w:rPr>
          <w:sz w:val="20"/>
          <w:szCs w:val="20"/>
          <w:lang w:val="bs-Latn-BA"/>
        </w:rPr>
        <w:t>n</w:t>
      </w:r>
      <w:r w:rsidR="00B35648">
        <w:rPr>
          <w:sz w:val="20"/>
          <w:szCs w:val="20"/>
          <w:lang w:val="bs-Latn-BA"/>
        </w:rPr>
        <w:t>terpretator kulturne</w:t>
      </w:r>
      <w:r w:rsidR="00301CFE" w:rsidRPr="00730973">
        <w:rPr>
          <w:sz w:val="20"/>
          <w:szCs w:val="20"/>
          <w:lang w:val="bs-Latn-BA"/>
        </w:rPr>
        <w:t xml:space="preserve"> baštine, turistički vodič/Hercegovina Bike</w:t>
      </w:r>
    </w:p>
    <w:p w14:paraId="40489719" w14:textId="6D71A34E" w:rsidR="00E3765A" w:rsidRPr="00730973" w:rsidRDefault="00E3765A" w:rsidP="00E3765A">
      <w:pPr>
        <w:pStyle w:val="BodyText"/>
        <w:numPr>
          <w:ilvl w:val="0"/>
          <w:numId w:val="3"/>
        </w:numPr>
        <w:rPr>
          <w:b/>
          <w:bCs/>
          <w:color w:val="0070C0"/>
          <w:sz w:val="20"/>
          <w:szCs w:val="20"/>
          <w:lang w:val="bs-Latn-BA"/>
        </w:rPr>
      </w:pPr>
      <w:r w:rsidRPr="00730973">
        <w:rPr>
          <w:sz w:val="20"/>
          <w:szCs w:val="20"/>
          <w:lang w:val="bs-Latn-BA"/>
        </w:rPr>
        <w:t xml:space="preserve">Gosp. Đani Rahimić, </w:t>
      </w:r>
      <w:r w:rsidR="00730973">
        <w:rPr>
          <w:sz w:val="20"/>
          <w:szCs w:val="20"/>
          <w:lang w:val="bs-Latn-BA"/>
        </w:rPr>
        <w:t>Sportsko-avanturstički park</w:t>
      </w:r>
      <w:r w:rsidRPr="00730973">
        <w:rPr>
          <w:sz w:val="20"/>
          <w:szCs w:val="20"/>
          <w:lang w:val="bs-Latn-BA"/>
        </w:rPr>
        <w:t xml:space="preserve"> Fortica</w:t>
      </w:r>
    </w:p>
    <w:p w14:paraId="3BD96F5A" w14:textId="77777777" w:rsidR="00E3765A" w:rsidRPr="00730973" w:rsidRDefault="00E3765A" w:rsidP="00E3765A">
      <w:pPr>
        <w:pStyle w:val="BodyText"/>
        <w:spacing w:before="1"/>
        <w:rPr>
          <w:sz w:val="20"/>
          <w:szCs w:val="20"/>
        </w:rPr>
      </w:pPr>
      <w:r w:rsidRPr="00730973">
        <w:rPr>
          <w:sz w:val="20"/>
          <w:szCs w:val="20"/>
          <w:lang w:val="bs-Latn-BA"/>
        </w:rPr>
        <w:tab/>
      </w:r>
    </w:p>
    <w:p w14:paraId="1F919E4C" w14:textId="665A7785" w:rsidR="00E3765A" w:rsidRPr="00730973" w:rsidRDefault="00E3765A" w:rsidP="00E3765A">
      <w:pPr>
        <w:rPr>
          <w:b/>
          <w:sz w:val="20"/>
          <w:szCs w:val="20"/>
        </w:rPr>
      </w:pPr>
      <w:r w:rsidRPr="00730973">
        <w:rPr>
          <w:sz w:val="20"/>
          <w:szCs w:val="20"/>
        </w:rPr>
        <w:lastRenderedPageBreak/>
        <w:t>14:45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5:15</w:t>
      </w:r>
      <w:r w:rsidRPr="00730973">
        <w:rPr>
          <w:spacing w:val="78"/>
          <w:sz w:val="20"/>
          <w:szCs w:val="20"/>
        </w:rPr>
        <w:t xml:space="preserve">    </w:t>
      </w:r>
      <w:r w:rsidR="00E25A6E">
        <w:rPr>
          <w:b/>
          <w:sz w:val="20"/>
          <w:szCs w:val="20"/>
        </w:rPr>
        <w:t>Razgovor</w:t>
      </w:r>
      <w:r w:rsidRPr="00730973">
        <w:rPr>
          <w:b/>
          <w:sz w:val="20"/>
          <w:szCs w:val="20"/>
        </w:rPr>
        <w:t xml:space="preserve"> u grupama</w:t>
      </w:r>
      <w:r w:rsidR="00E25A6E">
        <w:rPr>
          <w:b/>
          <w:sz w:val="20"/>
          <w:szCs w:val="20"/>
        </w:rPr>
        <w:t xml:space="preserve"> i definiranje pitanja</w:t>
      </w:r>
    </w:p>
    <w:p w14:paraId="2F6DD53D" w14:textId="6CF8982B" w:rsidR="00A53A8B" w:rsidRPr="005F62C0" w:rsidRDefault="00E3765A" w:rsidP="00E3765A">
      <w:pPr>
        <w:rPr>
          <w:bCs/>
          <w:i/>
          <w:iCs/>
          <w:sz w:val="20"/>
          <w:szCs w:val="20"/>
        </w:rPr>
      </w:pPr>
      <w:r w:rsidRPr="00730973">
        <w:rPr>
          <w:b/>
          <w:sz w:val="20"/>
          <w:szCs w:val="20"/>
        </w:rPr>
        <w:t xml:space="preserve">                              </w:t>
      </w:r>
      <w:r w:rsidRPr="00730973">
        <w:rPr>
          <w:bCs/>
          <w:i/>
          <w:iCs/>
          <w:sz w:val="20"/>
          <w:szCs w:val="20"/>
        </w:rPr>
        <w:t>Moderator: ko-facilitatori</w:t>
      </w:r>
    </w:p>
    <w:p w14:paraId="3651C2D7" w14:textId="77777777" w:rsidR="00E3765A" w:rsidRPr="00730973" w:rsidRDefault="00E3765A" w:rsidP="00E3765A">
      <w:pPr>
        <w:rPr>
          <w:b/>
          <w:sz w:val="20"/>
          <w:szCs w:val="20"/>
        </w:rPr>
      </w:pPr>
    </w:p>
    <w:p w14:paraId="79AC94DC" w14:textId="12A37C62" w:rsidR="00E3765A" w:rsidRPr="00730973" w:rsidRDefault="00E25A6E" w:rsidP="00E3765A">
      <w:pPr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  <w:r w:rsidR="00E3765A" w:rsidRPr="00730973">
        <w:rPr>
          <w:sz w:val="20"/>
          <w:szCs w:val="20"/>
        </w:rPr>
        <w:t>15:15</w:t>
      </w:r>
      <w:r w:rsidR="00E3765A" w:rsidRPr="00730973">
        <w:rPr>
          <w:spacing w:val="-6"/>
          <w:sz w:val="20"/>
          <w:szCs w:val="20"/>
        </w:rPr>
        <w:t xml:space="preserve"> </w:t>
      </w:r>
      <w:r w:rsidR="00E3765A" w:rsidRPr="00730973">
        <w:rPr>
          <w:sz w:val="20"/>
          <w:szCs w:val="20"/>
        </w:rPr>
        <w:t>–</w:t>
      </w:r>
      <w:r w:rsidR="00E3765A" w:rsidRPr="00730973">
        <w:rPr>
          <w:spacing w:val="-3"/>
          <w:sz w:val="20"/>
          <w:szCs w:val="20"/>
        </w:rPr>
        <w:t xml:space="preserve"> </w:t>
      </w:r>
      <w:r w:rsidR="00E3765A" w:rsidRPr="00730973">
        <w:rPr>
          <w:sz w:val="20"/>
          <w:szCs w:val="20"/>
        </w:rPr>
        <w:t>15:45</w:t>
      </w:r>
      <w:r w:rsidR="00E3765A" w:rsidRPr="00730973">
        <w:rPr>
          <w:spacing w:val="78"/>
          <w:sz w:val="20"/>
          <w:szCs w:val="20"/>
        </w:rPr>
        <w:t xml:space="preserve">    </w:t>
      </w:r>
      <w:r w:rsidR="00E3765A" w:rsidRPr="00730973">
        <w:rPr>
          <w:b/>
          <w:sz w:val="20"/>
          <w:szCs w:val="20"/>
        </w:rPr>
        <w:t>Pitanja</w:t>
      </w:r>
      <w:r w:rsidR="00E3765A" w:rsidRPr="00730973">
        <w:rPr>
          <w:b/>
          <w:spacing w:val="-2"/>
          <w:sz w:val="20"/>
          <w:szCs w:val="20"/>
        </w:rPr>
        <w:t xml:space="preserve"> </w:t>
      </w:r>
      <w:r w:rsidR="00E3765A" w:rsidRPr="00730973">
        <w:rPr>
          <w:b/>
          <w:sz w:val="20"/>
          <w:szCs w:val="20"/>
        </w:rPr>
        <w:t>i</w:t>
      </w:r>
      <w:r w:rsidR="00E3765A" w:rsidRPr="00730973">
        <w:rPr>
          <w:b/>
          <w:spacing w:val="-3"/>
          <w:sz w:val="20"/>
          <w:szCs w:val="20"/>
        </w:rPr>
        <w:t xml:space="preserve"> </w:t>
      </w:r>
      <w:r w:rsidR="00E3765A" w:rsidRPr="00730973">
        <w:rPr>
          <w:b/>
          <w:spacing w:val="-2"/>
          <w:sz w:val="20"/>
          <w:szCs w:val="20"/>
        </w:rPr>
        <w:t>odgovori</w:t>
      </w:r>
    </w:p>
    <w:p w14:paraId="6CD7A532" w14:textId="29FE1CB2" w:rsidR="00E3765A" w:rsidRPr="00730973" w:rsidRDefault="00E3765A" w:rsidP="00E3765A">
      <w:pPr>
        <w:rPr>
          <w:b/>
          <w:sz w:val="20"/>
          <w:szCs w:val="20"/>
        </w:rPr>
      </w:pPr>
      <w:r w:rsidRPr="00730973">
        <w:rPr>
          <w:b/>
          <w:sz w:val="20"/>
          <w:szCs w:val="20"/>
        </w:rPr>
        <w:t xml:space="preserve">                               </w:t>
      </w:r>
      <w:r w:rsidRPr="00730973">
        <w:rPr>
          <w:i/>
          <w:sz w:val="20"/>
          <w:szCs w:val="20"/>
        </w:rPr>
        <w:t>Moderator:</w:t>
      </w:r>
      <w:r w:rsidRPr="00730973">
        <w:rPr>
          <w:i/>
          <w:spacing w:val="-7"/>
          <w:sz w:val="20"/>
          <w:szCs w:val="20"/>
        </w:rPr>
        <w:t xml:space="preserve"> </w:t>
      </w:r>
      <w:r w:rsidRPr="00730973">
        <w:rPr>
          <w:i/>
          <w:sz w:val="20"/>
          <w:szCs w:val="20"/>
        </w:rPr>
        <w:t>Glavni facilitator</w:t>
      </w:r>
    </w:p>
    <w:p w14:paraId="03D9D20C" w14:textId="77777777" w:rsidR="00E25A6E" w:rsidRDefault="00E3765A" w:rsidP="00E25A6E">
      <w:pPr>
        <w:ind w:left="129"/>
        <w:rPr>
          <w:color w:val="7E7E7E"/>
          <w:spacing w:val="-2"/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</w:t>
      </w:r>
    </w:p>
    <w:p w14:paraId="6A675769" w14:textId="77777777" w:rsidR="00A53A8B" w:rsidRDefault="00E25A6E" w:rsidP="00E25A6E">
      <w:pPr>
        <w:rPr>
          <w:sz w:val="20"/>
          <w:szCs w:val="20"/>
        </w:rPr>
      </w:pPr>
      <w:r>
        <w:rPr>
          <w:iCs/>
          <w:sz w:val="20"/>
          <w:szCs w:val="20"/>
        </w:rPr>
        <w:t xml:space="preserve"> </w:t>
      </w:r>
      <w:r w:rsidR="00E3765A" w:rsidRPr="00730973">
        <w:rPr>
          <w:iCs/>
          <w:sz w:val="20"/>
          <w:szCs w:val="20"/>
        </w:rPr>
        <w:t xml:space="preserve">15:45 – 16:15           </w:t>
      </w:r>
      <w:r w:rsidR="00E3765A" w:rsidRPr="00730973">
        <w:rPr>
          <w:b/>
          <w:bCs/>
          <w:iCs/>
          <w:sz w:val="20"/>
          <w:szCs w:val="20"/>
        </w:rPr>
        <w:t>Rad u grupama -</w:t>
      </w:r>
      <w:r w:rsidR="00E3765A" w:rsidRPr="00730973">
        <w:rPr>
          <w:iCs/>
          <w:sz w:val="20"/>
          <w:szCs w:val="20"/>
        </w:rPr>
        <w:t xml:space="preserve">  </w:t>
      </w:r>
      <w:r w:rsidR="00E3765A" w:rsidRPr="00730973">
        <w:rPr>
          <w:b/>
          <w:bCs/>
          <w:iCs/>
          <w:sz w:val="20"/>
          <w:szCs w:val="20"/>
        </w:rPr>
        <w:t>Refleksija i najbitnije informacije</w:t>
      </w:r>
      <w:r w:rsidR="00E3765A" w:rsidRPr="00730973">
        <w:rPr>
          <w:sz w:val="20"/>
          <w:szCs w:val="20"/>
        </w:rPr>
        <w:t xml:space="preserve">   </w:t>
      </w:r>
    </w:p>
    <w:p w14:paraId="738471D7" w14:textId="77777777" w:rsidR="00E25A6E" w:rsidRDefault="00E25A6E" w:rsidP="00E3765A">
      <w:pPr>
        <w:spacing w:before="1"/>
        <w:rPr>
          <w:sz w:val="20"/>
          <w:szCs w:val="20"/>
        </w:rPr>
      </w:pPr>
    </w:p>
    <w:p w14:paraId="62771000" w14:textId="17F288B5" w:rsidR="00E3765A" w:rsidRPr="00730973" w:rsidRDefault="00E3765A" w:rsidP="00E3765A">
      <w:pPr>
        <w:spacing w:before="1"/>
        <w:rPr>
          <w:sz w:val="20"/>
          <w:szCs w:val="20"/>
        </w:rPr>
      </w:pPr>
      <w:r w:rsidRPr="00730973">
        <w:rPr>
          <w:sz w:val="20"/>
          <w:szCs w:val="20"/>
        </w:rPr>
        <w:t xml:space="preserve"> 16:3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16:45</w:t>
      </w:r>
      <w:r w:rsidRPr="00730973">
        <w:rPr>
          <w:spacing w:val="76"/>
          <w:sz w:val="20"/>
          <w:szCs w:val="20"/>
        </w:rPr>
        <w:t xml:space="preserve">    </w:t>
      </w:r>
      <w:r w:rsidR="005F62C0">
        <w:rPr>
          <w:spacing w:val="7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Zaključci</w:t>
      </w:r>
      <w:r w:rsidRPr="00730973">
        <w:rPr>
          <w:b/>
          <w:spacing w:val="-4"/>
          <w:sz w:val="20"/>
          <w:szCs w:val="20"/>
        </w:rPr>
        <w:t xml:space="preserve"> drugog </w:t>
      </w:r>
      <w:r w:rsidRPr="00730973">
        <w:rPr>
          <w:b/>
          <w:sz w:val="20"/>
          <w:szCs w:val="20"/>
        </w:rPr>
        <w:t>dana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5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naredn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koraci</w:t>
      </w:r>
    </w:p>
    <w:p w14:paraId="7FBFEF83" w14:textId="1478C6F2" w:rsidR="00730973" w:rsidRDefault="00E3765A" w:rsidP="00E3765A">
      <w:pPr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          Moderator: Glavni facilitator</w:t>
      </w:r>
    </w:p>
    <w:p w14:paraId="31A9F73B" w14:textId="77777777" w:rsidR="00A53A8B" w:rsidRDefault="00A53A8B" w:rsidP="00E3765A">
      <w:pPr>
        <w:rPr>
          <w:i/>
          <w:sz w:val="20"/>
          <w:szCs w:val="20"/>
        </w:rPr>
      </w:pPr>
    </w:p>
    <w:p w14:paraId="1D5746AF" w14:textId="77777777" w:rsidR="00730973" w:rsidRPr="00730973" w:rsidRDefault="00730973" w:rsidP="00730973">
      <w:pPr>
        <w:rPr>
          <w:b/>
          <w:bCs/>
          <w:color w:val="0070C0"/>
          <w:sz w:val="20"/>
          <w:szCs w:val="20"/>
        </w:rPr>
      </w:pPr>
    </w:p>
    <w:p w14:paraId="383F58FE" w14:textId="77777777" w:rsidR="00730973" w:rsidRPr="00730973" w:rsidRDefault="00730973" w:rsidP="00730973">
      <w:pPr>
        <w:pStyle w:val="Heading1"/>
        <w:tabs>
          <w:tab w:val="left" w:pos="9056"/>
        </w:tabs>
        <w:spacing w:before="1"/>
        <w:ind w:right="6"/>
        <w:rPr>
          <w:rFonts w:ascii="Segoe UI" w:hAnsi="Segoe UI" w:cs="Segoe UI"/>
          <w:sz w:val="20"/>
          <w:szCs w:val="20"/>
        </w:rPr>
      </w:pP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Program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–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03.02.2024. godine (subota)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ab/>
      </w:r>
    </w:p>
    <w:p w14:paraId="7145D273" w14:textId="1B1BA51F" w:rsidR="00730973" w:rsidRPr="00730973" w:rsidRDefault="00730973" w:rsidP="00E25A6E">
      <w:pPr>
        <w:tabs>
          <w:tab w:val="left" w:pos="1800"/>
        </w:tabs>
        <w:spacing w:before="199"/>
        <w:rPr>
          <w:b/>
          <w:sz w:val="20"/>
          <w:szCs w:val="20"/>
        </w:rPr>
      </w:pPr>
      <w:r w:rsidRPr="00730973">
        <w:rPr>
          <w:sz w:val="20"/>
          <w:szCs w:val="20"/>
        </w:rPr>
        <w:t>09:00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09:30</w:t>
      </w:r>
      <w:r w:rsidRPr="00730973">
        <w:rPr>
          <w:sz w:val="20"/>
          <w:szCs w:val="20"/>
        </w:rPr>
        <w:t xml:space="preserve">       </w:t>
      </w:r>
      <w:r w:rsidRPr="00730973">
        <w:rPr>
          <w:b/>
          <w:sz w:val="20"/>
          <w:szCs w:val="20"/>
        </w:rPr>
        <w:t>Registracija</w:t>
      </w:r>
      <w:r w:rsidRPr="00730973">
        <w:rPr>
          <w:b/>
          <w:spacing w:val="-8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afa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dobrodošlice</w:t>
      </w:r>
    </w:p>
    <w:p w14:paraId="2D73BA2D" w14:textId="77777777" w:rsidR="00E25A6E" w:rsidRDefault="00E25A6E" w:rsidP="00E25A6E">
      <w:pPr>
        <w:spacing w:before="1"/>
        <w:rPr>
          <w:sz w:val="20"/>
          <w:szCs w:val="20"/>
        </w:rPr>
      </w:pPr>
    </w:p>
    <w:p w14:paraId="1AC90B93" w14:textId="4BBA1B6D" w:rsidR="00730973" w:rsidRPr="00730973" w:rsidRDefault="00730973" w:rsidP="00E25A6E">
      <w:pPr>
        <w:spacing w:before="1"/>
        <w:rPr>
          <w:bCs/>
          <w:sz w:val="20"/>
          <w:szCs w:val="20"/>
        </w:rPr>
      </w:pPr>
      <w:r w:rsidRPr="00730973">
        <w:rPr>
          <w:sz w:val="20"/>
          <w:szCs w:val="20"/>
        </w:rPr>
        <w:t>09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1:30</w:t>
      </w:r>
      <w:r w:rsidRPr="00730973">
        <w:rPr>
          <w:spacing w:val="76"/>
          <w:sz w:val="20"/>
          <w:szCs w:val="20"/>
        </w:rPr>
        <w:t xml:space="preserve">   </w:t>
      </w:r>
      <w:r w:rsidRPr="00730973">
        <w:rPr>
          <w:b/>
          <w:sz w:val="20"/>
          <w:szCs w:val="20"/>
        </w:rPr>
        <w:t>Uvod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u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deliberativn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 xml:space="preserve">proces </w:t>
      </w:r>
    </w:p>
    <w:p w14:paraId="17DEBC48" w14:textId="29EBD1CB" w:rsidR="00A53A8B" w:rsidRPr="005F62C0" w:rsidRDefault="00730973" w:rsidP="005F62C0">
      <w:pPr>
        <w:spacing w:before="1"/>
        <w:ind w:left="100"/>
        <w:rPr>
          <w:i/>
          <w:sz w:val="20"/>
          <w:szCs w:val="20"/>
        </w:rPr>
      </w:pPr>
      <w:r w:rsidRPr="00730973">
        <w:rPr>
          <w:bCs/>
          <w:sz w:val="20"/>
          <w:szCs w:val="20"/>
        </w:rPr>
        <w:t xml:space="preserve">                           </w:t>
      </w:r>
      <w:r w:rsidRPr="00730973">
        <w:rPr>
          <w:i/>
          <w:sz w:val="20"/>
          <w:szCs w:val="20"/>
        </w:rPr>
        <w:t>Moderator: Glavni facilitator i ko-facilitatori</w:t>
      </w:r>
    </w:p>
    <w:p w14:paraId="47722925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0FEA7A9A" w14:textId="44357437" w:rsidR="00A53A8B" w:rsidRDefault="00730973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1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</w:t>
      </w:r>
      <w:r w:rsidRPr="00730973">
        <w:rPr>
          <w:sz w:val="20"/>
          <w:szCs w:val="20"/>
          <w:lang w:val="bs-Latn-BA"/>
        </w:rPr>
        <w:t>2</w:t>
      </w:r>
      <w:r w:rsidRPr="00730973">
        <w:rPr>
          <w:sz w:val="20"/>
          <w:szCs w:val="20"/>
        </w:rPr>
        <w:t>:</w:t>
      </w:r>
      <w:r w:rsidRPr="00730973">
        <w:rPr>
          <w:sz w:val="20"/>
          <w:szCs w:val="20"/>
          <w:lang w:val="bs-Latn-BA"/>
        </w:rPr>
        <w:t>00</w:t>
      </w:r>
      <w:r w:rsidRPr="00730973">
        <w:rPr>
          <w:spacing w:val="57"/>
          <w:sz w:val="20"/>
          <w:szCs w:val="20"/>
        </w:rPr>
        <w:t xml:space="preserve">   </w:t>
      </w:r>
      <w:r w:rsidRPr="00730973">
        <w:rPr>
          <w:b/>
          <w:sz w:val="20"/>
          <w:szCs w:val="20"/>
        </w:rPr>
        <w:t>Pauza</w:t>
      </w:r>
    </w:p>
    <w:p w14:paraId="1EC0A8CA" w14:textId="77777777" w:rsidR="00E25A6E" w:rsidRDefault="00730973" w:rsidP="00E25A6E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698CC2C3" w14:textId="60180C2C" w:rsidR="00730973" w:rsidRPr="00E25A6E" w:rsidRDefault="00730973" w:rsidP="00E25A6E">
      <w:pPr>
        <w:rPr>
          <w:sz w:val="20"/>
          <w:szCs w:val="20"/>
        </w:rPr>
      </w:pPr>
      <w:r w:rsidRPr="00730973">
        <w:rPr>
          <w:sz w:val="20"/>
          <w:szCs w:val="20"/>
          <w:lang w:val="bs-Latn-BA"/>
        </w:rPr>
        <w:t>12</w:t>
      </w:r>
      <w:r w:rsidRPr="00730973">
        <w:rPr>
          <w:sz w:val="20"/>
          <w:szCs w:val="20"/>
        </w:rPr>
        <w:t>:</w:t>
      </w:r>
      <w:r w:rsidRPr="00730973">
        <w:rPr>
          <w:sz w:val="20"/>
          <w:szCs w:val="20"/>
          <w:lang w:val="bs-Latn-BA"/>
        </w:rPr>
        <w:t>0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 xml:space="preserve">13:00      </w:t>
      </w:r>
      <w:r w:rsidRPr="00730973">
        <w:rPr>
          <w:b/>
          <w:bCs/>
          <w:sz w:val="20"/>
          <w:szCs w:val="20"/>
        </w:rPr>
        <w:t>Uvod u Otvoreni Forum</w:t>
      </w:r>
    </w:p>
    <w:p w14:paraId="343A7DA6" w14:textId="13AACC1D" w:rsidR="00A53A8B" w:rsidRPr="005F62C0" w:rsidRDefault="00730973" w:rsidP="005F62C0">
      <w:pPr>
        <w:ind w:left="100"/>
        <w:rPr>
          <w:i/>
          <w:sz w:val="20"/>
          <w:szCs w:val="20"/>
        </w:rPr>
      </w:pPr>
      <w:r w:rsidRPr="00730973">
        <w:rPr>
          <w:bCs/>
          <w:sz w:val="20"/>
          <w:szCs w:val="20"/>
        </w:rPr>
        <w:t xml:space="preserve">                          </w:t>
      </w:r>
      <w:r w:rsidRPr="00730973">
        <w:rPr>
          <w:i/>
          <w:sz w:val="20"/>
          <w:szCs w:val="20"/>
        </w:rPr>
        <w:t>Moderator: Glavni facilitator i ko-facilitatori</w:t>
      </w:r>
    </w:p>
    <w:p w14:paraId="43D4EE96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4E793266" w14:textId="26513CA4" w:rsidR="00A53A8B" w:rsidRDefault="00730973" w:rsidP="00E25A6E">
      <w:pPr>
        <w:rPr>
          <w:b/>
          <w:bCs/>
          <w:sz w:val="20"/>
          <w:szCs w:val="20"/>
        </w:rPr>
      </w:pPr>
      <w:r w:rsidRPr="00730973">
        <w:rPr>
          <w:sz w:val="20"/>
          <w:szCs w:val="20"/>
        </w:rPr>
        <w:t>13:</w:t>
      </w:r>
      <w:r w:rsidRPr="00730973">
        <w:rPr>
          <w:sz w:val="20"/>
          <w:szCs w:val="20"/>
          <w:lang w:val="bs-Latn-BA"/>
        </w:rPr>
        <w:t>0</w:t>
      </w:r>
      <w:r w:rsidRPr="00730973">
        <w:rPr>
          <w:sz w:val="20"/>
          <w:szCs w:val="20"/>
        </w:rPr>
        <w:t>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 xml:space="preserve">14:00      </w:t>
      </w:r>
      <w:r w:rsidRPr="00730973">
        <w:rPr>
          <w:b/>
          <w:bCs/>
          <w:sz w:val="20"/>
          <w:szCs w:val="20"/>
        </w:rPr>
        <w:t>Ručak</w:t>
      </w:r>
    </w:p>
    <w:p w14:paraId="3AC24DC7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4B2EAF52" w14:textId="29ECF3B1" w:rsidR="00730973" w:rsidRPr="00730973" w:rsidRDefault="00730973" w:rsidP="00E25A6E">
      <w:pPr>
        <w:rPr>
          <w:sz w:val="20"/>
          <w:szCs w:val="20"/>
        </w:rPr>
      </w:pPr>
      <w:r w:rsidRPr="00730973">
        <w:rPr>
          <w:sz w:val="20"/>
          <w:szCs w:val="20"/>
        </w:rPr>
        <w:t>14:</w:t>
      </w:r>
      <w:r w:rsidRPr="00730973">
        <w:rPr>
          <w:sz w:val="20"/>
          <w:szCs w:val="20"/>
          <w:lang w:val="bs-Latn-BA"/>
        </w:rPr>
        <w:t>0</w:t>
      </w:r>
      <w:r w:rsidRPr="00730973">
        <w:rPr>
          <w:sz w:val="20"/>
          <w:szCs w:val="20"/>
        </w:rPr>
        <w:t>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 xml:space="preserve">16:00      </w:t>
      </w:r>
      <w:r w:rsidRPr="00730973">
        <w:rPr>
          <w:b/>
          <w:bCs/>
          <w:sz w:val="20"/>
          <w:szCs w:val="20"/>
        </w:rPr>
        <w:t>Kreiranje preporuka u grupama</w:t>
      </w:r>
      <w:r w:rsidRPr="00730973">
        <w:rPr>
          <w:b/>
          <w:spacing w:val="-2"/>
          <w:sz w:val="20"/>
          <w:szCs w:val="20"/>
        </w:rPr>
        <w:t xml:space="preserve"> – Otvoreni forum</w:t>
      </w:r>
    </w:p>
    <w:p w14:paraId="30BCB434" w14:textId="1EB18367" w:rsidR="00A53A8B" w:rsidRPr="00730973" w:rsidRDefault="00730973" w:rsidP="005F62C0">
      <w:pPr>
        <w:ind w:left="148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  Moderator: Glavni facilitator i ko-facilitatori</w:t>
      </w:r>
    </w:p>
    <w:p w14:paraId="41248FB3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32A9A0D7" w14:textId="167958B0" w:rsidR="00730973" w:rsidRPr="00730973" w:rsidRDefault="00730973" w:rsidP="00E25A6E">
      <w:pPr>
        <w:rPr>
          <w:sz w:val="20"/>
          <w:szCs w:val="20"/>
        </w:rPr>
      </w:pPr>
      <w:r w:rsidRPr="00730973">
        <w:rPr>
          <w:sz w:val="20"/>
          <w:szCs w:val="20"/>
        </w:rPr>
        <w:t>16:0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 xml:space="preserve">16:15      </w:t>
      </w:r>
      <w:r w:rsidRPr="00730973">
        <w:rPr>
          <w:b/>
          <w:bCs/>
          <w:sz w:val="20"/>
          <w:szCs w:val="20"/>
        </w:rPr>
        <w:t>Zaključci trećeg dana i naredni koraci</w:t>
      </w:r>
    </w:p>
    <w:p w14:paraId="2F3CDD93" w14:textId="159DE029" w:rsidR="00730973" w:rsidRDefault="00730973" w:rsidP="00730973">
      <w:pPr>
        <w:contextualSpacing/>
        <w:rPr>
          <w:i/>
          <w:sz w:val="20"/>
          <w:szCs w:val="20"/>
          <w:lang w:val="bs-Latn-BA"/>
        </w:rPr>
      </w:pPr>
      <w:r w:rsidRPr="00730973">
        <w:rPr>
          <w:i/>
          <w:sz w:val="20"/>
          <w:szCs w:val="20"/>
        </w:rPr>
        <w:t xml:space="preserve">                           Moderato</w:t>
      </w:r>
      <w:r w:rsidRPr="00730973">
        <w:rPr>
          <w:i/>
          <w:sz w:val="20"/>
          <w:szCs w:val="20"/>
          <w:lang w:val="bs-Latn-BA"/>
        </w:rPr>
        <w:t>r: Glavni facilitator</w:t>
      </w:r>
    </w:p>
    <w:p w14:paraId="4D0D14BD" w14:textId="77777777" w:rsidR="00730973" w:rsidRPr="00730973" w:rsidRDefault="00730973" w:rsidP="00730973">
      <w:pPr>
        <w:contextualSpacing/>
        <w:rPr>
          <w:i/>
          <w:sz w:val="20"/>
          <w:szCs w:val="20"/>
          <w:lang w:val="bs-Latn-BA"/>
        </w:rPr>
      </w:pPr>
    </w:p>
    <w:p w14:paraId="09E16351" w14:textId="77777777" w:rsidR="00730973" w:rsidRPr="00730973" w:rsidRDefault="00730973" w:rsidP="00730973">
      <w:pPr>
        <w:pStyle w:val="Heading1"/>
        <w:tabs>
          <w:tab w:val="left" w:pos="9056"/>
        </w:tabs>
        <w:spacing w:before="0"/>
        <w:ind w:right="6"/>
        <w:contextualSpacing/>
        <w:rPr>
          <w:rFonts w:ascii="Segoe UI" w:hAnsi="Segoe UI" w:cs="Segoe UI"/>
          <w:sz w:val="20"/>
          <w:szCs w:val="20"/>
        </w:rPr>
      </w:pP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Program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–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04.02.2024. godine (nedjelja)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ab/>
      </w:r>
    </w:p>
    <w:p w14:paraId="26ABC6EF" w14:textId="5C81B205" w:rsidR="00730973" w:rsidRDefault="00730973" w:rsidP="00E25A6E">
      <w:pPr>
        <w:tabs>
          <w:tab w:val="left" w:pos="1518"/>
        </w:tabs>
        <w:spacing w:before="199"/>
        <w:rPr>
          <w:b/>
          <w:spacing w:val="-2"/>
          <w:sz w:val="20"/>
          <w:szCs w:val="20"/>
        </w:rPr>
      </w:pPr>
      <w:r w:rsidRPr="00730973">
        <w:rPr>
          <w:sz w:val="20"/>
          <w:szCs w:val="20"/>
        </w:rPr>
        <w:t>09:00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09:30</w:t>
      </w:r>
      <w:r w:rsidRPr="00730973">
        <w:rPr>
          <w:sz w:val="20"/>
          <w:szCs w:val="20"/>
        </w:rPr>
        <w:t xml:space="preserve">   </w:t>
      </w:r>
      <w:r w:rsidRPr="00730973">
        <w:rPr>
          <w:b/>
          <w:sz w:val="20"/>
          <w:szCs w:val="20"/>
        </w:rPr>
        <w:t>Registracija</w:t>
      </w:r>
      <w:r w:rsidRPr="00730973">
        <w:rPr>
          <w:b/>
          <w:spacing w:val="-8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af</w:t>
      </w:r>
      <w:r w:rsidR="00E25A6E">
        <w:rPr>
          <w:b/>
          <w:sz w:val="20"/>
          <w:szCs w:val="20"/>
        </w:rPr>
        <w:t>e</w:t>
      </w:r>
      <w:r w:rsidRPr="00730973">
        <w:rPr>
          <w:b/>
          <w:spacing w:val="-7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dobrodošlic</w:t>
      </w:r>
      <w:r w:rsidR="00E25A6E">
        <w:rPr>
          <w:b/>
          <w:spacing w:val="-2"/>
          <w:sz w:val="20"/>
          <w:szCs w:val="20"/>
        </w:rPr>
        <w:t>a</w:t>
      </w:r>
    </w:p>
    <w:p w14:paraId="26FB949E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1C814A6A" w14:textId="6EB2D319" w:rsidR="00730973" w:rsidRPr="00730973" w:rsidRDefault="00730973" w:rsidP="00E25A6E">
      <w:pPr>
        <w:spacing w:before="1"/>
        <w:rPr>
          <w:b/>
          <w:sz w:val="20"/>
          <w:szCs w:val="20"/>
        </w:rPr>
      </w:pPr>
      <w:r w:rsidRPr="00730973">
        <w:rPr>
          <w:sz w:val="20"/>
          <w:szCs w:val="20"/>
        </w:rPr>
        <w:t>09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11:30</w:t>
      </w:r>
      <w:r w:rsidRPr="00730973">
        <w:rPr>
          <w:spacing w:val="78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Analiza</w:t>
      </w:r>
      <w:r w:rsidRPr="00730973">
        <w:rPr>
          <w:b/>
          <w:spacing w:val="-1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preporuka u grupama – World Caffee</w:t>
      </w:r>
    </w:p>
    <w:p w14:paraId="15787137" w14:textId="3037EF15" w:rsidR="00217AF9" w:rsidRPr="00730973" w:rsidRDefault="00730973" w:rsidP="00730973">
      <w:pPr>
        <w:ind w:right="3790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 Moderator: Glavni facilitator i ko-facilitatori</w:t>
      </w:r>
    </w:p>
    <w:p w14:paraId="42611BF9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5691B1AE" w14:textId="21475682" w:rsidR="00217AF9" w:rsidRPr="005F62C0" w:rsidRDefault="00730973" w:rsidP="00E25A6E">
      <w:pPr>
        <w:rPr>
          <w:b/>
          <w:spacing w:val="-4"/>
          <w:sz w:val="20"/>
          <w:szCs w:val="20"/>
        </w:rPr>
      </w:pPr>
      <w:r w:rsidRPr="00730973">
        <w:rPr>
          <w:sz w:val="20"/>
          <w:szCs w:val="20"/>
        </w:rPr>
        <w:t>11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2:00</w:t>
      </w:r>
      <w:r w:rsidRPr="00730973">
        <w:rPr>
          <w:spacing w:val="79"/>
          <w:sz w:val="20"/>
          <w:szCs w:val="20"/>
        </w:rPr>
        <w:t xml:space="preserve"> </w:t>
      </w:r>
      <w:r w:rsidRPr="00730973">
        <w:rPr>
          <w:b/>
          <w:spacing w:val="-4"/>
          <w:sz w:val="20"/>
          <w:szCs w:val="20"/>
        </w:rPr>
        <w:t>Ruča</w:t>
      </w:r>
      <w:r w:rsidR="005F62C0">
        <w:rPr>
          <w:b/>
          <w:spacing w:val="-4"/>
          <w:sz w:val="20"/>
          <w:szCs w:val="20"/>
        </w:rPr>
        <w:t>k</w:t>
      </w:r>
    </w:p>
    <w:p w14:paraId="605F0570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38608882" w14:textId="7DFD04DA" w:rsidR="00730973" w:rsidRPr="00730973" w:rsidRDefault="00730973" w:rsidP="00E25A6E">
      <w:pPr>
        <w:spacing w:line="292" w:lineRule="exact"/>
        <w:rPr>
          <w:b/>
          <w:sz w:val="20"/>
          <w:szCs w:val="20"/>
        </w:rPr>
      </w:pPr>
      <w:r w:rsidRPr="00730973">
        <w:rPr>
          <w:sz w:val="20"/>
          <w:szCs w:val="20"/>
        </w:rPr>
        <w:t>12:0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3:00</w:t>
      </w:r>
      <w:r w:rsidRPr="00730973">
        <w:rPr>
          <w:spacing w:val="7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 xml:space="preserve">Analiza </w:t>
      </w:r>
      <w:r w:rsidRPr="00730973">
        <w:rPr>
          <w:b/>
          <w:spacing w:val="-2"/>
          <w:sz w:val="20"/>
          <w:szCs w:val="20"/>
        </w:rPr>
        <w:t>preporuka u grupama i priprema za preliminarno glasanje</w:t>
      </w:r>
    </w:p>
    <w:p w14:paraId="194E37A0" w14:textId="1BC30065" w:rsidR="00217AF9" w:rsidRDefault="00730973" w:rsidP="00730973">
      <w:pPr>
        <w:ind w:right="3790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Moderator: Glavni facilitator i ko-facilitatori</w:t>
      </w:r>
    </w:p>
    <w:p w14:paraId="4096BE42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720DAE02" w14:textId="1519E617" w:rsidR="00730973" w:rsidRDefault="00730973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3:0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14:00</w:t>
      </w:r>
      <w:r w:rsidRPr="00730973">
        <w:rPr>
          <w:spacing w:val="79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Ručak</w:t>
      </w:r>
    </w:p>
    <w:p w14:paraId="204C144C" w14:textId="77777777" w:rsidR="00217AF9" w:rsidRDefault="00217AF9" w:rsidP="00E25A6E">
      <w:pPr>
        <w:rPr>
          <w:b/>
          <w:sz w:val="20"/>
          <w:szCs w:val="20"/>
        </w:rPr>
      </w:pPr>
    </w:p>
    <w:p w14:paraId="11D9803C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60193ADD" w14:textId="74D42D3F" w:rsidR="00730973" w:rsidRDefault="00730973" w:rsidP="00E25A6E">
      <w:pPr>
        <w:rPr>
          <w:b/>
          <w:bCs/>
          <w:sz w:val="20"/>
          <w:szCs w:val="20"/>
        </w:rPr>
      </w:pPr>
      <w:r w:rsidRPr="00730973">
        <w:rPr>
          <w:sz w:val="20"/>
          <w:szCs w:val="20"/>
        </w:rPr>
        <w:lastRenderedPageBreak/>
        <w:t>1</w:t>
      </w:r>
      <w:r w:rsidRPr="00730973">
        <w:rPr>
          <w:sz w:val="20"/>
          <w:szCs w:val="20"/>
          <w:lang w:val="bs-Latn-BA"/>
        </w:rPr>
        <w:t>4</w:t>
      </w:r>
      <w:r w:rsidRPr="00730973">
        <w:rPr>
          <w:sz w:val="20"/>
          <w:szCs w:val="20"/>
        </w:rPr>
        <w:t>:0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 xml:space="preserve">15:00  </w:t>
      </w:r>
      <w:r w:rsidRPr="00730973">
        <w:rPr>
          <w:b/>
          <w:bCs/>
          <w:sz w:val="20"/>
          <w:szCs w:val="20"/>
        </w:rPr>
        <w:t>Preliminirano glasanje o preporukama</w:t>
      </w:r>
    </w:p>
    <w:p w14:paraId="42F40B8C" w14:textId="77777777" w:rsidR="00730973" w:rsidRPr="00730973" w:rsidRDefault="00730973" w:rsidP="005F62C0">
      <w:pPr>
        <w:rPr>
          <w:sz w:val="20"/>
          <w:szCs w:val="20"/>
        </w:rPr>
      </w:pPr>
    </w:p>
    <w:p w14:paraId="276BDCD7" w14:textId="5A532E34" w:rsidR="00730973" w:rsidRPr="00730973" w:rsidRDefault="00730973" w:rsidP="00730973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5:00 – 15:15</w:t>
      </w:r>
      <w:r w:rsidRPr="00730973">
        <w:rPr>
          <w:spacing w:val="7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Zaključci</w:t>
      </w:r>
      <w:r w:rsidRPr="00730973">
        <w:rPr>
          <w:b/>
          <w:spacing w:val="-5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dana</w:t>
      </w:r>
      <w:r w:rsidRPr="00730973">
        <w:rPr>
          <w:b/>
          <w:spacing w:val="-3"/>
          <w:sz w:val="20"/>
          <w:szCs w:val="20"/>
        </w:rPr>
        <w:t xml:space="preserve"> </w:t>
      </w:r>
      <w:r w:rsidR="005F62C0">
        <w:rPr>
          <w:b/>
          <w:sz w:val="20"/>
          <w:szCs w:val="20"/>
        </w:rPr>
        <w:t>4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5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naredn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koraci</w:t>
      </w:r>
    </w:p>
    <w:p w14:paraId="4D038B99" w14:textId="3F679BCE" w:rsidR="00217AF9" w:rsidRPr="00730973" w:rsidRDefault="00730973" w:rsidP="00730973">
      <w:pPr>
        <w:spacing w:before="1"/>
        <w:rPr>
          <w:i/>
          <w:sz w:val="20"/>
          <w:szCs w:val="20"/>
          <w:lang w:val="bs-Latn-BA"/>
        </w:rPr>
      </w:pPr>
      <w:r w:rsidRPr="00730973">
        <w:rPr>
          <w:i/>
          <w:sz w:val="20"/>
          <w:szCs w:val="20"/>
        </w:rPr>
        <w:t xml:space="preserve">                             Moderator</w:t>
      </w:r>
      <w:r w:rsidRPr="00730973">
        <w:rPr>
          <w:i/>
          <w:sz w:val="20"/>
          <w:szCs w:val="20"/>
          <w:lang w:val="bs-Latn-BA"/>
        </w:rPr>
        <w:t>: Glavni facilitator</w:t>
      </w:r>
      <w:r w:rsidR="00217AF9">
        <w:rPr>
          <w:i/>
          <w:sz w:val="20"/>
          <w:szCs w:val="20"/>
          <w:lang w:val="bs-Latn-BA"/>
        </w:rPr>
        <w:t xml:space="preserve"> </w:t>
      </w:r>
    </w:p>
    <w:p w14:paraId="2F3C567E" w14:textId="77777777" w:rsidR="00730973" w:rsidRPr="00730973" w:rsidRDefault="00730973" w:rsidP="00730973">
      <w:pPr>
        <w:spacing w:before="1"/>
        <w:rPr>
          <w:i/>
          <w:sz w:val="20"/>
          <w:szCs w:val="20"/>
          <w:lang w:val="bs-Latn-BA"/>
        </w:rPr>
      </w:pPr>
    </w:p>
    <w:p w14:paraId="38CEE349" w14:textId="77777777" w:rsidR="00730973" w:rsidRPr="00730973" w:rsidRDefault="00730973" w:rsidP="00730973">
      <w:pPr>
        <w:pStyle w:val="Heading1"/>
        <w:tabs>
          <w:tab w:val="left" w:pos="9056"/>
        </w:tabs>
        <w:spacing w:before="0"/>
        <w:ind w:right="6"/>
        <w:rPr>
          <w:rFonts w:ascii="Segoe UI" w:hAnsi="Segoe UI" w:cs="Segoe UI"/>
          <w:sz w:val="20"/>
          <w:szCs w:val="20"/>
        </w:rPr>
      </w:pP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Program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–</w:t>
      </w:r>
      <w:r w:rsidRPr="00730973">
        <w:rPr>
          <w:rFonts w:ascii="Segoe UI" w:hAnsi="Segoe UI" w:cs="Segoe UI"/>
          <w:color w:val="FFFFFF"/>
          <w:spacing w:val="-8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17.02.2024. godine (subota)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ab/>
      </w:r>
    </w:p>
    <w:p w14:paraId="73F2343E" w14:textId="1EA70FD1" w:rsidR="00730973" w:rsidRPr="00730973" w:rsidRDefault="00730973" w:rsidP="00730973">
      <w:pPr>
        <w:spacing w:before="201"/>
        <w:ind w:left="100"/>
        <w:rPr>
          <w:b/>
          <w:sz w:val="20"/>
          <w:szCs w:val="20"/>
        </w:rPr>
      </w:pPr>
      <w:r w:rsidRPr="00730973">
        <w:rPr>
          <w:sz w:val="20"/>
          <w:szCs w:val="20"/>
        </w:rPr>
        <w:t>09:15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09:45</w:t>
      </w:r>
      <w:r w:rsidRPr="00730973">
        <w:rPr>
          <w:spacing w:val="7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Registracija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afe</w:t>
      </w:r>
      <w:r w:rsidRPr="00730973">
        <w:rPr>
          <w:b/>
          <w:spacing w:val="-2"/>
          <w:sz w:val="20"/>
          <w:szCs w:val="20"/>
        </w:rPr>
        <w:t xml:space="preserve"> dobrodošlica</w:t>
      </w:r>
    </w:p>
    <w:p w14:paraId="2DCB2EBA" w14:textId="77777777" w:rsidR="00730973" w:rsidRPr="00730973" w:rsidRDefault="00730973" w:rsidP="00730973">
      <w:pPr>
        <w:pStyle w:val="BodyText"/>
        <w:spacing w:before="1"/>
        <w:rPr>
          <w:b/>
          <w:sz w:val="20"/>
          <w:szCs w:val="20"/>
        </w:rPr>
      </w:pPr>
    </w:p>
    <w:p w14:paraId="66CC6751" w14:textId="24E789AE" w:rsidR="00730973" w:rsidRPr="00730973" w:rsidRDefault="00730973" w:rsidP="00730973">
      <w:pPr>
        <w:pStyle w:val="Heading2"/>
        <w:rPr>
          <w:rFonts w:ascii="Segoe UI" w:hAnsi="Segoe UI" w:cs="Segoe UI"/>
          <w:b/>
          <w:bCs/>
          <w:color w:val="4F81BC"/>
          <w:spacing w:val="-2"/>
          <w:sz w:val="20"/>
          <w:szCs w:val="20"/>
        </w:rPr>
      </w:pPr>
      <w:r w:rsidRPr="00730973">
        <w:rPr>
          <w:rFonts w:ascii="Segoe UI" w:hAnsi="Segoe UI" w:cs="Segoe UI"/>
          <w:color w:val="4F81BC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09:45</w:t>
      </w:r>
      <w:r w:rsidRPr="00730973">
        <w:rPr>
          <w:rFonts w:ascii="Segoe UI" w:hAnsi="Segoe UI" w:cs="Segoe UI"/>
          <w:b/>
          <w:bCs/>
          <w:color w:val="4F81BC"/>
          <w:spacing w:val="-9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–</w:t>
      </w:r>
      <w:r w:rsidRPr="00730973">
        <w:rPr>
          <w:rFonts w:ascii="Segoe UI" w:hAnsi="Segoe UI" w:cs="Segoe UI"/>
          <w:b/>
          <w:bCs/>
          <w:color w:val="4F81BC"/>
          <w:spacing w:val="-5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10: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  <w:lang w:val="bs-Latn-BA"/>
        </w:rPr>
        <w:t>30</w:t>
      </w:r>
      <w:r w:rsidRPr="00730973">
        <w:rPr>
          <w:rFonts w:ascii="Segoe UI" w:hAnsi="Segoe UI" w:cs="Segoe UI"/>
          <w:b/>
          <w:bCs/>
          <w:color w:val="4F81BC"/>
          <w:spacing w:val="72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Diskusija</w:t>
      </w:r>
      <w:r w:rsidRPr="00730973">
        <w:rPr>
          <w:rFonts w:ascii="Segoe UI" w:hAnsi="Segoe UI" w:cs="Segoe UI"/>
          <w:b/>
          <w:bCs/>
          <w:color w:val="4F81BC"/>
          <w:spacing w:val="-4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sa</w:t>
      </w:r>
      <w:r w:rsidRPr="00730973">
        <w:rPr>
          <w:rFonts w:ascii="Segoe UI" w:hAnsi="Segoe UI" w:cs="Segoe UI"/>
          <w:b/>
          <w:bCs/>
          <w:color w:val="4F81BC"/>
          <w:spacing w:val="-4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gradskim</w:t>
      </w:r>
      <w:r w:rsidRPr="00730973">
        <w:rPr>
          <w:rFonts w:ascii="Segoe UI" w:hAnsi="Segoe UI" w:cs="Segoe UI"/>
          <w:b/>
          <w:bCs/>
          <w:color w:val="4F81BC"/>
          <w:spacing w:val="-6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vijećnicama/vijećnicima</w:t>
      </w:r>
      <w:r w:rsidRPr="00730973">
        <w:rPr>
          <w:rFonts w:ascii="Segoe UI" w:hAnsi="Segoe UI" w:cs="Segoe UI"/>
          <w:b/>
          <w:bCs/>
          <w:color w:val="4F81BC"/>
          <w:spacing w:val="-7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o</w:t>
      </w:r>
      <w:r w:rsidRPr="00730973">
        <w:rPr>
          <w:rFonts w:ascii="Segoe UI" w:hAnsi="Segoe UI" w:cs="Segoe UI"/>
          <w:b/>
          <w:bCs/>
          <w:color w:val="4F81BC"/>
          <w:spacing w:val="-6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z w:val="20"/>
          <w:szCs w:val="20"/>
        </w:rPr>
        <w:t>prijedlogu</w:t>
      </w:r>
      <w:r w:rsidRPr="00730973">
        <w:rPr>
          <w:rFonts w:ascii="Segoe UI" w:hAnsi="Segoe UI" w:cs="Segoe UI"/>
          <w:b/>
          <w:bCs/>
          <w:color w:val="4F81BC"/>
          <w:spacing w:val="-4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4F81BC"/>
          <w:spacing w:val="-2"/>
          <w:sz w:val="20"/>
          <w:szCs w:val="20"/>
        </w:rPr>
        <w:t>preporuka</w:t>
      </w:r>
      <w:r w:rsidRPr="00730973">
        <w:rPr>
          <w:rStyle w:val="FootnoteReference"/>
          <w:rFonts w:ascii="Segoe UI" w:hAnsi="Segoe UI" w:cs="Segoe UI"/>
          <w:b/>
          <w:bCs/>
          <w:color w:val="4F81BC"/>
          <w:spacing w:val="-2"/>
          <w:sz w:val="20"/>
          <w:szCs w:val="20"/>
        </w:rPr>
        <w:footnoteReference w:id="1"/>
      </w:r>
    </w:p>
    <w:p w14:paraId="4AA46EC9" w14:textId="77777777" w:rsidR="00730973" w:rsidRPr="00730973" w:rsidRDefault="00730973" w:rsidP="00730973">
      <w:pPr>
        <w:pStyle w:val="Heading2"/>
        <w:rPr>
          <w:rFonts w:ascii="Segoe UI" w:hAnsi="Segoe UI" w:cs="Segoe UI"/>
          <w:color w:val="4F81BC"/>
          <w:spacing w:val="-2"/>
          <w:position w:val="6"/>
          <w:sz w:val="20"/>
          <w:szCs w:val="20"/>
        </w:rPr>
      </w:pPr>
    </w:p>
    <w:p w14:paraId="213ADF20" w14:textId="22102478" w:rsidR="00730973" w:rsidRDefault="00730973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0:</w:t>
      </w:r>
      <w:r w:rsidRPr="00730973">
        <w:rPr>
          <w:sz w:val="20"/>
          <w:szCs w:val="20"/>
          <w:lang w:val="bs-Latn-BA"/>
        </w:rPr>
        <w:t>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</w:t>
      </w:r>
      <w:r w:rsidRPr="00730973">
        <w:rPr>
          <w:sz w:val="20"/>
          <w:szCs w:val="20"/>
          <w:lang w:val="bs-Latn-BA"/>
        </w:rPr>
        <w:t>1</w:t>
      </w:r>
      <w:r w:rsidRPr="00730973">
        <w:rPr>
          <w:sz w:val="20"/>
          <w:szCs w:val="20"/>
        </w:rPr>
        <w:t>:</w:t>
      </w:r>
      <w:r w:rsidRPr="00730973">
        <w:rPr>
          <w:sz w:val="20"/>
          <w:szCs w:val="20"/>
          <w:lang w:val="bs-Latn-BA"/>
        </w:rPr>
        <w:t>00</w:t>
      </w:r>
      <w:r w:rsidRPr="00730973">
        <w:rPr>
          <w:spacing w:val="78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 xml:space="preserve">Razgovor u grupama i </w:t>
      </w:r>
      <w:r w:rsidR="00E25A6E">
        <w:rPr>
          <w:b/>
          <w:sz w:val="20"/>
          <w:szCs w:val="20"/>
        </w:rPr>
        <w:t>definiranje</w:t>
      </w:r>
      <w:r w:rsidRPr="00730973">
        <w:rPr>
          <w:b/>
          <w:sz w:val="20"/>
          <w:szCs w:val="20"/>
        </w:rPr>
        <w:t xml:space="preserve"> pitanja</w:t>
      </w:r>
    </w:p>
    <w:p w14:paraId="6A8E9AC0" w14:textId="77777777" w:rsidR="00730973" w:rsidRPr="00730973" w:rsidRDefault="00730973" w:rsidP="00730973">
      <w:pPr>
        <w:ind w:left="100"/>
        <w:rPr>
          <w:b/>
          <w:sz w:val="20"/>
          <w:szCs w:val="20"/>
        </w:rPr>
      </w:pPr>
    </w:p>
    <w:p w14:paraId="7BD3A691" w14:textId="15AE68C2" w:rsidR="00730973" w:rsidRPr="00730973" w:rsidRDefault="00730973" w:rsidP="00E25A6E">
      <w:pPr>
        <w:rPr>
          <w:sz w:val="20"/>
          <w:szCs w:val="20"/>
        </w:rPr>
      </w:pPr>
      <w:r w:rsidRPr="00730973">
        <w:rPr>
          <w:sz w:val="20"/>
          <w:szCs w:val="20"/>
        </w:rPr>
        <w:t>11:</w:t>
      </w:r>
      <w:r w:rsidRPr="00730973">
        <w:rPr>
          <w:sz w:val="20"/>
          <w:szCs w:val="20"/>
          <w:lang w:val="bs-Latn-BA"/>
        </w:rPr>
        <w:t>0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1:</w:t>
      </w:r>
      <w:r w:rsidRPr="00730973">
        <w:rPr>
          <w:sz w:val="20"/>
          <w:szCs w:val="20"/>
          <w:lang w:val="bs-Latn-BA"/>
        </w:rPr>
        <w:t>30</w:t>
      </w:r>
      <w:r w:rsidRPr="00730973">
        <w:rPr>
          <w:spacing w:val="77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Pitanja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odgovori</w:t>
      </w:r>
    </w:p>
    <w:p w14:paraId="01A9FB52" w14:textId="0D4676A9" w:rsidR="00730973" w:rsidRPr="00730973" w:rsidRDefault="005F62C0" w:rsidP="005F62C0">
      <w:pPr>
        <w:spacing w:before="1"/>
        <w:rPr>
          <w:i/>
          <w:sz w:val="20"/>
          <w:szCs w:val="20"/>
          <w:lang w:val="bs-Latn-BA"/>
        </w:rPr>
      </w:pPr>
      <w:r>
        <w:rPr>
          <w:i/>
          <w:sz w:val="20"/>
          <w:szCs w:val="20"/>
        </w:rPr>
        <w:t xml:space="preserve">                       </w:t>
      </w:r>
      <w:r w:rsidR="00730973" w:rsidRPr="00730973">
        <w:rPr>
          <w:i/>
          <w:sz w:val="20"/>
          <w:szCs w:val="20"/>
        </w:rPr>
        <w:t>Moderator</w:t>
      </w:r>
      <w:r w:rsidR="00730973" w:rsidRPr="00730973">
        <w:rPr>
          <w:i/>
          <w:sz w:val="20"/>
          <w:szCs w:val="20"/>
          <w:lang w:val="bs-Latn-BA"/>
        </w:rPr>
        <w:t>: Glavni facilitator</w:t>
      </w:r>
    </w:p>
    <w:p w14:paraId="711B28F7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61E7E485" w14:textId="662FF17F" w:rsidR="00217AF9" w:rsidRDefault="00730973" w:rsidP="00E25A6E">
      <w:pPr>
        <w:rPr>
          <w:b/>
          <w:spacing w:val="-4"/>
          <w:sz w:val="20"/>
          <w:szCs w:val="20"/>
        </w:rPr>
      </w:pPr>
      <w:r w:rsidRPr="00730973">
        <w:rPr>
          <w:sz w:val="20"/>
          <w:szCs w:val="20"/>
        </w:rPr>
        <w:t>11:</w:t>
      </w:r>
      <w:r w:rsidRPr="00730973">
        <w:rPr>
          <w:sz w:val="20"/>
          <w:szCs w:val="20"/>
          <w:lang w:val="bs-Latn-BA"/>
        </w:rPr>
        <w:t>30</w:t>
      </w:r>
      <w:r w:rsidRPr="00730973">
        <w:rPr>
          <w:spacing w:val="-6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2:</w:t>
      </w:r>
      <w:r w:rsidRPr="00730973">
        <w:rPr>
          <w:sz w:val="20"/>
          <w:szCs w:val="20"/>
          <w:lang w:val="bs-Latn-BA"/>
        </w:rPr>
        <w:t>00</w:t>
      </w:r>
      <w:r w:rsidRPr="00730973">
        <w:rPr>
          <w:spacing w:val="79"/>
          <w:sz w:val="20"/>
          <w:szCs w:val="20"/>
        </w:rPr>
        <w:t xml:space="preserve"> </w:t>
      </w:r>
      <w:r w:rsidRPr="00730973">
        <w:rPr>
          <w:b/>
          <w:spacing w:val="-4"/>
          <w:sz w:val="20"/>
          <w:szCs w:val="20"/>
        </w:rPr>
        <w:t>Pauza</w:t>
      </w:r>
    </w:p>
    <w:p w14:paraId="1A7A5A9E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62F31C17" w14:textId="475FC96C" w:rsidR="00730973" w:rsidRPr="00730973" w:rsidRDefault="00730973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2:00</w:t>
      </w:r>
      <w:r w:rsidRPr="00730973">
        <w:rPr>
          <w:spacing w:val="-8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13:30</w:t>
      </w:r>
      <w:r w:rsidRPr="00730973">
        <w:rPr>
          <w:spacing w:val="73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Razgovor u grupama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o</w:t>
      </w:r>
      <w:r w:rsidRPr="00730973">
        <w:rPr>
          <w:b/>
          <w:spacing w:val="-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omentarima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na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prijedloge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preporuka</w:t>
      </w:r>
    </w:p>
    <w:p w14:paraId="23897D24" w14:textId="71D094F7" w:rsidR="00730973" w:rsidRDefault="00730973" w:rsidP="00730973">
      <w:pPr>
        <w:spacing w:before="3" w:line="237" w:lineRule="auto"/>
        <w:ind w:right="5511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 Moderator:</w:t>
      </w:r>
      <w:r w:rsidRPr="00730973">
        <w:rPr>
          <w:i/>
          <w:spacing w:val="-14"/>
          <w:sz w:val="20"/>
          <w:szCs w:val="20"/>
        </w:rPr>
        <w:t xml:space="preserve"> </w:t>
      </w:r>
      <w:r w:rsidR="00217AF9">
        <w:rPr>
          <w:i/>
          <w:spacing w:val="-14"/>
          <w:sz w:val="20"/>
          <w:szCs w:val="20"/>
        </w:rPr>
        <w:t>ko-</w:t>
      </w:r>
      <w:r w:rsidRPr="00730973">
        <w:rPr>
          <w:i/>
          <w:sz w:val="20"/>
          <w:szCs w:val="20"/>
        </w:rPr>
        <w:t>facilitatori</w:t>
      </w:r>
    </w:p>
    <w:p w14:paraId="6C929F4C" w14:textId="1F363D86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</w:t>
      </w:r>
      <w:r w:rsidR="00217AF9">
        <w:rPr>
          <w:color w:val="7E7E7E"/>
          <w:spacing w:val="-2"/>
          <w:sz w:val="20"/>
          <w:szCs w:val="20"/>
        </w:rPr>
        <w:t>..</w:t>
      </w:r>
      <w:r w:rsidRPr="00730973">
        <w:rPr>
          <w:color w:val="7E7E7E"/>
          <w:spacing w:val="-2"/>
          <w:sz w:val="20"/>
          <w:szCs w:val="20"/>
        </w:rPr>
        <w:t>..........................................</w:t>
      </w:r>
    </w:p>
    <w:p w14:paraId="51F5B5E0" w14:textId="69EFBFD7" w:rsidR="00217AF9" w:rsidRDefault="00730973" w:rsidP="00E25A6E">
      <w:pPr>
        <w:spacing w:before="1"/>
        <w:rPr>
          <w:b/>
          <w:spacing w:val="-4"/>
          <w:sz w:val="20"/>
          <w:szCs w:val="20"/>
        </w:rPr>
      </w:pPr>
      <w:r w:rsidRPr="00730973">
        <w:rPr>
          <w:sz w:val="20"/>
          <w:szCs w:val="20"/>
        </w:rPr>
        <w:t>13:3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4:30</w:t>
      </w:r>
      <w:r w:rsidRPr="00730973">
        <w:rPr>
          <w:spacing w:val="79"/>
          <w:sz w:val="20"/>
          <w:szCs w:val="20"/>
        </w:rPr>
        <w:t xml:space="preserve"> </w:t>
      </w:r>
      <w:r w:rsidRPr="00730973">
        <w:rPr>
          <w:b/>
          <w:spacing w:val="-4"/>
          <w:sz w:val="20"/>
          <w:szCs w:val="20"/>
        </w:rPr>
        <w:t>Ručak</w:t>
      </w:r>
    </w:p>
    <w:p w14:paraId="30A65209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77A5F3BD" w14:textId="2091E0D1" w:rsidR="00730973" w:rsidRPr="00730973" w:rsidRDefault="00730973" w:rsidP="00E25A6E">
      <w:pPr>
        <w:ind w:right="720"/>
        <w:rPr>
          <w:b/>
          <w:sz w:val="20"/>
          <w:szCs w:val="20"/>
        </w:rPr>
      </w:pPr>
      <w:r w:rsidRPr="00730973">
        <w:rPr>
          <w:sz w:val="20"/>
          <w:szCs w:val="20"/>
        </w:rPr>
        <w:t>14:3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15:30</w:t>
      </w:r>
      <w:r w:rsidRPr="00730973">
        <w:rPr>
          <w:spacing w:val="74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Finalna diskusija u grupama i utvrđivanje prijedloga preporuka</w:t>
      </w:r>
    </w:p>
    <w:p w14:paraId="5AE82EBA" w14:textId="557EE47D" w:rsidR="00217AF9" w:rsidRDefault="00730973" w:rsidP="005F62C0">
      <w:pPr>
        <w:ind w:left="1518" w:right="3720" w:hanging="1419"/>
        <w:rPr>
          <w:i/>
          <w:sz w:val="20"/>
          <w:szCs w:val="20"/>
        </w:rPr>
      </w:pPr>
      <w:r w:rsidRPr="00730973">
        <w:rPr>
          <w:i/>
          <w:sz w:val="20"/>
          <w:szCs w:val="20"/>
        </w:rPr>
        <w:t xml:space="preserve">                      Moderator: Glavni facilitator</w:t>
      </w:r>
      <w:r w:rsidR="00217AF9">
        <w:rPr>
          <w:i/>
          <w:sz w:val="20"/>
          <w:szCs w:val="20"/>
        </w:rPr>
        <w:t xml:space="preserve"> i ko-facilitatori</w:t>
      </w:r>
    </w:p>
    <w:p w14:paraId="5E883F99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2BFCC3AC" w14:textId="1E75EB1A" w:rsidR="00730973" w:rsidRPr="00730973" w:rsidRDefault="00730973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</w:t>
      </w:r>
      <w:r w:rsidRPr="00730973">
        <w:rPr>
          <w:sz w:val="20"/>
          <w:szCs w:val="20"/>
          <w:lang w:val="bs-Latn-BA"/>
        </w:rPr>
        <w:t>5</w:t>
      </w:r>
      <w:r w:rsidRPr="00730973">
        <w:rPr>
          <w:sz w:val="20"/>
          <w:szCs w:val="20"/>
        </w:rPr>
        <w:t>:3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1</w:t>
      </w:r>
      <w:r w:rsidRPr="00730973">
        <w:rPr>
          <w:sz w:val="20"/>
          <w:szCs w:val="20"/>
          <w:lang w:val="bs-Latn-BA"/>
        </w:rPr>
        <w:t>5</w:t>
      </w:r>
      <w:r w:rsidRPr="00730973">
        <w:rPr>
          <w:sz w:val="20"/>
          <w:szCs w:val="20"/>
        </w:rPr>
        <w:t>:45</w:t>
      </w:r>
      <w:r w:rsidRPr="00730973">
        <w:rPr>
          <w:spacing w:val="76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Zaključci</w:t>
      </w:r>
      <w:r w:rsidRPr="00730973">
        <w:rPr>
          <w:b/>
          <w:spacing w:val="-5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dana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5</w:t>
      </w:r>
      <w:r w:rsidRPr="00730973">
        <w:rPr>
          <w:b/>
          <w:spacing w:val="-3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5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naredn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koraci</w:t>
      </w:r>
    </w:p>
    <w:p w14:paraId="1AEB7753" w14:textId="071126A2" w:rsidR="00730973" w:rsidRPr="00730973" w:rsidRDefault="00730973" w:rsidP="00730973">
      <w:pPr>
        <w:spacing w:before="1"/>
        <w:rPr>
          <w:i/>
          <w:sz w:val="20"/>
          <w:szCs w:val="20"/>
          <w:lang w:val="bs-Latn-BA"/>
        </w:rPr>
      </w:pPr>
      <w:r w:rsidRPr="00730973">
        <w:rPr>
          <w:i/>
          <w:sz w:val="20"/>
          <w:szCs w:val="20"/>
        </w:rPr>
        <w:t xml:space="preserve">                        Moderator</w:t>
      </w:r>
      <w:r w:rsidRPr="00730973">
        <w:rPr>
          <w:i/>
          <w:sz w:val="20"/>
          <w:szCs w:val="20"/>
          <w:lang w:val="bs-Latn-BA"/>
        </w:rPr>
        <w:t>: Glavni facilitator</w:t>
      </w:r>
    </w:p>
    <w:p w14:paraId="75BA840A" w14:textId="77777777" w:rsidR="00730973" w:rsidRPr="00730973" w:rsidRDefault="00730973" w:rsidP="00730973">
      <w:pPr>
        <w:spacing w:line="265" w:lineRule="exact"/>
        <w:rPr>
          <w:i/>
          <w:spacing w:val="-4"/>
          <w:sz w:val="20"/>
          <w:szCs w:val="20"/>
        </w:rPr>
      </w:pPr>
    </w:p>
    <w:p w14:paraId="0F686839" w14:textId="77777777" w:rsidR="00730973" w:rsidRPr="00730973" w:rsidRDefault="00730973" w:rsidP="00730973">
      <w:pPr>
        <w:pStyle w:val="Heading1"/>
        <w:tabs>
          <w:tab w:val="left" w:pos="9056"/>
        </w:tabs>
        <w:spacing w:before="0"/>
        <w:ind w:right="6"/>
        <w:rPr>
          <w:rFonts w:ascii="Segoe UI" w:hAnsi="Segoe UI" w:cs="Segoe UI"/>
          <w:sz w:val="20"/>
          <w:szCs w:val="20"/>
        </w:rPr>
      </w:pP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Program</w:t>
      </w:r>
      <w:r w:rsidRPr="00730973">
        <w:rPr>
          <w:rFonts w:ascii="Segoe UI" w:hAnsi="Segoe UI" w:cs="Segoe UI"/>
          <w:color w:val="FFFFFF"/>
          <w:spacing w:val="-6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–</w:t>
      </w:r>
      <w:r w:rsidRPr="00730973">
        <w:rPr>
          <w:rFonts w:ascii="Segoe UI" w:hAnsi="Segoe UI" w:cs="Segoe UI"/>
          <w:color w:val="FFFFFF"/>
          <w:spacing w:val="-8"/>
          <w:sz w:val="20"/>
          <w:szCs w:val="20"/>
          <w:shd w:val="clear" w:color="auto" w:fill="009E4D"/>
        </w:rPr>
        <w:t xml:space="preserve"> 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>18.02.2024. godine (nedjelja)</w:t>
      </w:r>
      <w:r w:rsidRPr="00730973">
        <w:rPr>
          <w:rFonts w:ascii="Segoe UI" w:hAnsi="Segoe UI" w:cs="Segoe UI"/>
          <w:color w:val="FFFFFF"/>
          <w:sz w:val="20"/>
          <w:szCs w:val="20"/>
          <w:shd w:val="clear" w:color="auto" w:fill="009E4D"/>
        </w:rPr>
        <w:tab/>
      </w:r>
    </w:p>
    <w:p w14:paraId="33731E76" w14:textId="285CF551" w:rsidR="00730973" w:rsidRPr="00730973" w:rsidRDefault="00730973" w:rsidP="00730973">
      <w:pPr>
        <w:spacing w:before="201"/>
        <w:rPr>
          <w:b/>
          <w:sz w:val="20"/>
          <w:szCs w:val="20"/>
        </w:rPr>
      </w:pPr>
      <w:r w:rsidRPr="00730973">
        <w:rPr>
          <w:sz w:val="20"/>
          <w:szCs w:val="20"/>
        </w:rPr>
        <w:t>10:00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3"/>
          <w:sz w:val="20"/>
          <w:szCs w:val="20"/>
        </w:rPr>
        <w:t xml:space="preserve"> </w:t>
      </w:r>
      <w:r w:rsidRPr="00730973">
        <w:rPr>
          <w:sz w:val="20"/>
          <w:szCs w:val="20"/>
        </w:rPr>
        <w:t>10:30</w:t>
      </w:r>
      <w:r w:rsidRPr="00730973">
        <w:rPr>
          <w:spacing w:val="77"/>
          <w:sz w:val="20"/>
          <w:szCs w:val="20"/>
        </w:rPr>
        <w:t xml:space="preserve">  </w:t>
      </w:r>
      <w:r w:rsidRPr="00730973">
        <w:rPr>
          <w:b/>
          <w:sz w:val="20"/>
          <w:szCs w:val="20"/>
        </w:rPr>
        <w:t>Registracija</w:t>
      </w:r>
      <w:r w:rsidRPr="00730973">
        <w:rPr>
          <w:b/>
          <w:spacing w:val="-2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i</w:t>
      </w:r>
      <w:r w:rsidRPr="00730973">
        <w:rPr>
          <w:b/>
          <w:spacing w:val="-4"/>
          <w:sz w:val="20"/>
          <w:szCs w:val="20"/>
        </w:rPr>
        <w:t xml:space="preserve"> </w:t>
      </w:r>
      <w:r w:rsidRPr="00730973">
        <w:rPr>
          <w:b/>
          <w:sz w:val="20"/>
          <w:szCs w:val="20"/>
        </w:rPr>
        <w:t>kafe</w:t>
      </w:r>
      <w:r w:rsidRPr="00730973">
        <w:rPr>
          <w:b/>
          <w:spacing w:val="-2"/>
          <w:sz w:val="20"/>
          <w:szCs w:val="20"/>
        </w:rPr>
        <w:t xml:space="preserve"> dobrodošlica</w:t>
      </w:r>
    </w:p>
    <w:p w14:paraId="626460D8" w14:textId="77777777" w:rsidR="00730973" w:rsidRPr="00730973" w:rsidRDefault="00730973" w:rsidP="00730973">
      <w:pPr>
        <w:spacing w:line="265" w:lineRule="exact"/>
        <w:rPr>
          <w:i/>
          <w:spacing w:val="-4"/>
          <w:sz w:val="20"/>
          <w:szCs w:val="20"/>
        </w:rPr>
      </w:pPr>
    </w:p>
    <w:p w14:paraId="3FE41F5A" w14:textId="113BF547" w:rsidR="00730973" w:rsidRPr="00730973" w:rsidRDefault="00730973" w:rsidP="00E25A6E">
      <w:pPr>
        <w:spacing w:line="291" w:lineRule="exact"/>
        <w:rPr>
          <w:b/>
          <w:sz w:val="20"/>
          <w:szCs w:val="20"/>
        </w:rPr>
      </w:pPr>
      <w:r w:rsidRPr="00730973">
        <w:rPr>
          <w:sz w:val="20"/>
          <w:szCs w:val="20"/>
        </w:rPr>
        <w:t>10:3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4"/>
          <w:sz w:val="20"/>
          <w:szCs w:val="20"/>
        </w:rPr>
        <w:t xml:space="preserve"> </w:t>
      </w:r>
      <w:r w:rsidRPr="00730973">
        <w:rPr>
          <w:sz w:val="20"/>
          <w:szCs w:val="20"/>
        </w:rPr>
        <w:t>11:30</w:t>
      </w:r>
      <w:r w:rsidRPr="00730973">
        <w:rPr>
          <w:spacing w:val="74"/>
          <w:sz w:val="20"/>
          <w:szCs w:val="20"/>
        </w:rPr>
        <w:t xml:space="preserve">  </w:t>
      </w:r>
      <w:r w:rsidRPr="00730973">
        <w:rPr>
          <w:b/>
          <w:bCs/>
          <w:sz w:val="20"/>
          <w:szCs w:val="20"/>
        </w:rPr>
        <w:t>Prijedlog finalnih preporuka i glasovanje</w:t>
      </w:r>
    </w:p>
    <w:p w14:paraId="2D939437" w14:textId="38DD86E7" w:rsidR="00730973" w:rsidRDefault="00730973" w:rsidP="00730973">
      <w:pPr>
        <w:spacing w:before="1"/>
        <w:rPr>
          <w:i/>
          <w:sz w:val="20"/>
          <w:szCs w:val="20"/>
          <w:lang w:val="bs-Latn-BA"/>
        </w:rPr>
      </w:pPr>
      <w:r w:rsidRPr="00730973">
        <w:rPr>
          <w:i/>
          <w:sz w:val="20"/>
          <w:szCs w:val="20"/>
        </w:rPr>
        <w:t xml:space="preserve">                          Moderator</w:t>
      </w:r>
      <w:r w:rsidRPr="00730973">
        <w:rPr>
          <w:i/>
          <w:sz w:val="20"/>
          <w:szCs w:val="20"/>
          <w:lang w:val="bs-Latn-BA"/>
        </w:rPr>
        <w:t>: Glavni facilitator</w:t>
      </w:r>
    </w:p>
    <w:p w14:paraId="11A9D7A0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3BC1E034" w14:textId="279D7DAA" w:rsidR="00730973" w:rsidRPr="00730973" w:rsidRDefault="00730973" w:rsidP="00E25A6E">
      <w:pPr>
        <w:spacing w:before="1"/>
        <w:rPr>
          <w:b/>
          <w:spacing w:val="-4"/>
          <w:sz w:val="20"/>
          <w:szCs w:val="20"/>
        </w:rPr>
      </w:pPr>
      <w:r w:rsidRPr="00730973">
        <w:rPr>
          <w:sz w:val="20"/>
          <w:szCs w:val="20"/>
        </w:rPr>
        <w:t>11:30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2"/>
          <w:sz w:val="20"/>
          <w:szCs w:val="20"/>
        </w:rPr>
        <w:t xml:space="preserve"> </w:t>
      </w:r>
      <w:r w:rsidRPr="00730973">
        <w:rPr>
          <w:sz w:val="20"/>
          <w:szCs w:val="20"/>
        </w:rPr>
        <w:t>12:00</w:t>
      </w:r>
      <w:r w:rsidRPr="00730973">
        <w:rPr>
          <w:spacing w:val="79"/>
          <w:sz w:val="20"/>
          <w:szCs w:val="20"/>
        </w:rPr>
        <w:t xml:space="preserve">  </w:t>
      </w:r>
      <w:r w:rsidRPr="00730973">
        <w:rPr>
          <w:b/>
          <w:sz w:val="20"/>
          <w:szCs w:val="20"/>
        </w:rPr>
        <w:t>Pauz</w:t>
      </w:r>
    </w:p>
    <w:p w14:paraId="17C304E2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2F9F0B59" w14:textId="06E8FB93" w:rsidR="00730973" w:rsidRPr="00217AF9" w:rsidRDefault="00730973" w:rsidP="00730973">
      <w:pPr>
        <w:pStyle w:val="Heading2"/>
        <w:spacing w:before="1"/>
        <w:rPr>
          <w:rFonts w:ascii="Segoe UI" w:eastAsia="Segoe UI" w:hAnsi="Segoe UI" w:cs="Segoe UI"/>
          <w:b/>
          <w:bCs/>
          <w:color w:val="auto"/>
          <w:sz w:val="20"/>
          <w:szCs w:val="20"/>
        </w:rPr>
      </w:pPr>
      <w:r w:rsidRPr="00217AF9">
        <w:rPr>
          <w:rFonts w:ascii="Segoe UI" w:eastAsia="Segoe UI" w:hAnsi="Segoe UI" w:cs="Segoe UI"/>
          <w:b/>
          <w:bCs/>
          <w:color w:val="auto"/>
          <w:sz w:val="20"/>
          <w:szCs w:val="20"/>
        </w:rPr>
        <w:t>12:00 – 12:30  Odobrenje uvodnog dijela teksta i odabir predstavnika/ca Skupštine građana</w:t>
      </w:r>
    </w:p>
    <w:p w14:paraId="630F3B5E" w14:textId="0BA92401" w:rsidR="00217AF9" w:rsidRDefault="005F62C0" w:rsidP="005F62C0">
      <w:pPr>
        <w:spacing w:before="1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                    </w:t>
      </w:r>
      <w:r w:rsidR="00730973" w:rsidRPr="00730973">
        <w:rPr>
          <w:i/>
          <w:sz w:val="20"/>
          <w:szCs w:val="20"/>
        </w:rPr>
        <w:t>Moderator</w:t>
      </w:r>
      <w:r w:rsidR="00730973" w:rsidRPr="00730973">
        <w:rPr>
          <w:i/>
          <w:sz w:val="20"/>
          <w:szCs w:val="20"/>
          <w:lang w:val="bs-Latn-BA"/>
        </w:rPr>
        <w:t>: Glavni facilitator i ko-</w:t>
      </w:r>
      <w:r w:rsidR="00730973" w:rsidRPr="00730973">
        <w:rPr>
          <w:i/>
          <w:sz w:val="20"/>
          <w:szCs w:val="20"/>
        </w:rPr>
        <w:t>facilitator</w:t>
      </w:r>
    </w:p>
    <w:p w14:paraId="59680BA8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color w:val="7E7E7E"/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0794171C" w14:textId="3307F186" w:rsidR="00730973" w:rsidRPr="00730973" w:rsidRDefault="00730973" w:rsidP="00E25A6E">
      <w:pPr>
        <w:rPr>
          <w:b/>
          <w:sz w:val="20"/>
          <w:szCs w:val="20"/>
        </w:rPr>
      </w:pPr>
      <w:r w:rsidRPr="00730973">
        <w:rPr>
          <w:sz w:val="20"/>
          <w:szCs w:val="20"/>
        </w:rPr>
        <w:t>12:30</w:t>
      </w:r>
      <w:r w:rsidRPr="00730973">
        <w:rPr>
          <w:spacing w:val="-7"/>
          <w:sz w:val="20"/>
          <w:szCs w:val="20"/>
        </w:rPr>
        <w:t xml:space="preserve"> </w:t>
      </w:r>
      <w:r w:rsidRPr="00730973">
        <w:rPr>
          <w:sz w:val="20"/>
          <w:szCs w:val="20"/>
        </w:rPr>
        <w:t>–</w:t>
      </w:r>
      <w:r w:rsidRPr="00730973">
        <w:rPr>
          <w:spacing w:val="-5"/>
          <w:sz w:val="20"/>
          <w:szCs w:val="20"/>
        </w:rPr>
        <w:t xml:space="preserve"> </w:t>
      </w:r>
      <w:r w:rsidRPr="00730973">
        <w:rPr>
          <w:sz w:val="20"/>
          <w:szCs w:val="20"/>
        </w:rPr>
        <w:t>13:00</w:t>
      </w:r>
      <w:r w:rsidRPr="00730973">
        <w:rPr>
          <w:spacing w:val="72"/>
          <w:sz w:val="20"/>
          <w:szCs w:val="20"/>
        </w:rPr>
        <w:t xml:space="preserve">  </w:t>
      </w:r>
      <w:r w:rsidRPr="00730973">
        <w:rPr>
          <w:b/>
          <w:sz w:val="20"/>
          <w:szCs w:val="20"/>
        </w:rPr>
        <w:t>Dodjela</w:t>
      </w:r>
      <w:r w:rsidRPr="00730973">
        <w:rPr>
          <w:b/>
          <w:spacing w:val="-6"/>
          <w:sz w:val="20"/>
          <w:szCs w:val="20"/>
        </w:rPr>
        <w:t xml:space="preserve"> </w:t>
      </w:r>
      <w:r w:rsidRPr="00730973">
        <w:rPr>
          <w:b/>
          <w:spacing w:val="-2"/>
          <w:sz w:val="20"/>
          <w:szCs w:val="20"/>
        </w:rPr>
        <w:t>diploma</w:t>
      </w:r>
    </w:p>
    <w:p w14:paraId="6106EED1" w14:textId="72D6F3E8" w:rsidR="00730973" w:rsidRPr="005F62C0" w:rsidRDefault="00730973" w:rsidP="005F62C0">
      <w:pPr>
        <w:spacing w:before="1"/>
        <w:rPr>
          <w:i/>
          <w:sz w:val="20"/>
          <w:szCs w:val="20"/>
          <w:lang w:val="bs-Latn-BA"/>
        </w:rPr>
      </w:pPr>
      <w:r w:rsidRPr="00730973">
        <w:rPr>
          <w:i/>
          <w:sz w:val="20"/>
          <w:szCs w:val="20"/>
        </w:rPr>
        <w:t xml:space="preserve">                            Moderator</w:t>
      </w:r>
      <w:r w:rsidRPr="00730973">
        <w:rPr>
          <w:i/>
          <w:sz w:val="20"/>
          <w:szCs w:val="20"/>
          <w:lang w:val="bs-Latn-BA"/>
        </w:rPr>
        <w:t>: Glavni facilitator</w:t>
      </w:r>
    </w:p>
    <w:p w14:paraId="62049F97" w14:textId="77777777" w:rsidR="00730973" w:rsidRPr="00730973" w:rsidRDefault="00730973" w:rsidP="00730973">
      <w:pPr>
        <w:pStyle w:val="Heading2"/>
        <w:tabs>
          <w:tab w:val="left" w:pos="1518"/>
        </w:tabs>
        <w:rPr>
          <w:rFonts w:ascii="Segoe UI" w:hAnsi="Segoe UI" w:cs="Segoe UI"/>
          <w:b/>
          <w:bCs/>
          <w:color w:val="auto"/>
          <w:spacing w:val="-7"/>
          <w:sz w:val="20"/>
          <w:szCs w:val="20"/>
        </w:rPr>
      </w:pPr>
      <w:r w:rsidRPr="00730973">
        <w:rPr>
          <w:rFonts w:ascii="Segoe UI" w:hAnsi="Segoe UI" w:cs="Segoe UI"/>
          <w:color w:val="auto"/>
          <w:sz w:val="20"/>
          <w:szCs w:val="20"/>
        </w:rPr>
        <w:lastRenderedPageBreak/>
        <w:t xml:space="preserve"> </w:t>
      </w:r>
      <w:r w:rsidRPr="00730973">
        <w:rPr>
          <w:rFonts w:ascii="Segoe UI" w:hAnsi="Segoe UI" w:cs="Segoe UI"/>
          <w:b/>
          <w:bCs/>
          <w:color w:val="auto"/>
          <w:sz w:val="20"/>
          <w:szCs w:val="20"/>
        </w:rPr>
        <w:t>13:00</w:t>
      </w:r>
      <w:r w:rsidRPr="00730973">
        <w:rPr>
          <w:rFonts w:ascii="Segoe UI" w:hAnsi="Segoe UI" w:cs="Segoe UI"/>
          <w:b/>
          <w:bCs/>
          <w:color w:val="auto"/>
          <w:spacing w:val="-4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auto"/>
          <w:spacing w:val="-10"/>
          <w:sz w:val="20"/>
          <w:szCs w:val="20"/>
        </w:rPr>
        <w:t>– 13:15</w:t>
      </w:r>
      <w:r w:rsidRPr="00730973">
        <w:rPr>
          <w:rFonts w:ascii="Segoe UI" w:hAnsi="Segoe UI" w:cs="Segoe UI"/>
          <w:b/>
          <w:bCs/>
          <w:color w:val="auto"/>
          <w:sz w:val="20"/>
          <w:szCs w:val="20"/>
        </w:rPr>
        <w:tab/>
        <w:t>Svečano</w:t>
      </w:r>
      <w:r w:rsidRPr="00730973">
        <w:rPr>
          <w:rFonts w:ascii="Segoe UI" w:hAnsi="Segoe UI" w:cs="Segoe UI"/>
          <w:b/>
          <w:bCs/>
          <w:color w:val="auto"/>
          <w:spacing w:val="-12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auto"/>
          <w:sz w:val="20"/>
          <w:szCs w:val="20"/>
        </w:rPr>
        <w:t>zatvaranje</w:t>
      </w:r>
      <w:r w:rsidRPr="00730973">
        <w:rPr>
          <w:rFonts w:ascii="Segoe UI" w:hAnsi="Segoe UI" w:cs="Segoe UI"/>
          <w:b/>
          <w:bCs/>
          <w:color w:val="auto"/>
          <w:spacing w:val="-8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auto"/>
          <w:sz w:val="20"/>
          <w:szCs w:val="20"/>
        </w:rPr>
        <w:t>Skupštine</w:t>
      </w:r>
      <w:r w:rsidRPr="00730973">
        <w:rPr>
          <w:rFonts w:ascii="Segoe UI" w:hAnsi="Segoe UI" w:cs="Segoe UI"/>
          <w:b/>
          <w:bCs/>
          <w:color w:val="auto"/>
          <w:spacing w:val="-7"/>
          <w:sz w:val="20"/>
          <w:szCs w:val="20"/>
        </w:rPr>
        <w:t xml:space="preserve"> </w:t>
      </w:r>
      <w:r w:rsidRPr="00730973">
        <w:rPr>
          <w:rFonts w:ascii="Segoe UI" w:hAnsi="Segoe UI" w:cs="Segoe UI"/>
          <w:b/>
          <w:bCs/>
          <w:color w:val="auto"/>
          <w:sz w:val="20"/>
          <w:szCs w:val="20"/>
        </w:rPr>
        <w:t>građana</w:t>
      </w:r>
      <w:r w:rsidRPr="00730973">
        <w:rPr>
          <w:rFonts w:ascii="Segoe UI" w:hAnsi="Segoe UI" w:cs="Segoe UI"/>
          <w:b/>
          <w:bCs/>
          <w:color w:val="auto"/>
          <w:spacing w:val="-7"/>
          <w:sz w:val="20"/>
          <w:szCs w:val="20"/>
        </w:rPr>
        <w:t xml:space="preserve"> </w:t>
      </w:r>
    </w:p>
    <w:p w14:paraId="666B51A0" w14:textId="77777777" w:rsidR="00730973" w:rsidRPr="00730973" w:rsidRDefault="00730973" w:rsidP="00730973">
      <w:pPr>
        <w:ind w:left="129"/>
        <w:rPr>
          <w:sz w:val="20"/>
          <w:szCs w:val="20"/>
        </w:rPr>
      </w:pPr>
      <w:r w:rsidRPr="00730973">
        <w:rPr>
          <w:spacing w:val="-2"/>
          <w:sz w:val="20"/>
          <w:szCs w:val="20"/>
        </w:rPr>
        <w:t>................................................................................................................................................................................................................</w:t>
      </w:r>
    </w:p>
    <w:p w14:paraId="3E2744F0" w14:textId="77777777" w:rsidR="00730973" w:rsidRPr="00730973" w:rsidRDefault="00730973" w:rsidP="00730973">
      <w:pPr>
        <w:pStyle w:val="Heading2"/>
        <w:tabs>
          <w:tab w:val="left" w:pos="1518"/>
        </w:tabs>
        <w:rPr>
          <w:rFonts w:ascii="Segoe UI" w:hAnsi="Segoe UI" w:cs="Segoe UI"/>
          <w:b/>
          <w:bCs/>
          <w:color w:val="auto"/>
          <w:sz w:val="20"/>
          <w:szCs w:val="20"/>
        </w:rPr>
      </w:pPr>
      <w:r w:rsidRPr="00730973">
        <w:rPr>
          <w:rFonts w:ascii="Segoe UI" w:hAnsi="Segoe UI" w:cs="Segoe UI"/>
          <w:b/>
          <w:bCs/>
          <w:color w:val="auto"/>
          <w:spacing w:val="-2"/>
          <w:sz w:val="20"/>
          <w:szCs w:val="20"/>
        </w:rPr>
        <w:t xml:space="preserve"> 13:15                Ručak</w:t>
      </w:r>
    </w:p>
    <w:p w14:paraId="038C6E8D" w14:textId="77777777" w:rsidR="00730973" w:rsidRPr="00730973" w:rsidRDefault="00730973" w:rsidP="00730973">
      <w:pPr>
        <w:spacing w:line="265" w:lineRule="exact"/>
        <w:ind w:left="1518"/>
        <w:rPr>
          <w:i/>
          <w:spacing w:val="-4"/>
          <w:sz w:val="20"/>
          <w:szCs w:val="20"/>
        </w:rPr>
      </w:pPr>
    </w:p>
    <w:p w14:paraId="3D79D603" w14:textId="77777777" w:rsidR="00730973" w:rsidRPr="00730973" w:rsidRDefault="00730973" w:rsidP="00730973">
      <w:pPr>
        <w:spacing w:line="265" w:lineRule="exact"/>
        <w:ind w:left="1518"/>
        <w:rPr>
          <w:i/>
          <w:spacing w:val="-4"/>
          <w:sz w:val="20"/>
          <w:szCs w:val="20"/>
        </w:rPr>
      </w:pPr>
    </w:p>
    <w:p w14:paraId="0614132D" w14:textId="77777777" w:rsidR="00730973" w:rsidRPr="00730973" w:rsidRDefault="00730973" w:rsidP="00730973">
      <w:pPr>
        <w:spacing w:line="265" w:lineRule="exact"/>
        <w:rPr>
          <w:i/>
          <w:spacing w:val="-4"/>
          <w:sz w:val="20"/>
          <w:szCs w:val="20"/>
        </w:rPr>
      </w:pPr>
    </w:p>
    <w:p w14:paraId="20EEB776" w14:textId="77777777" w:rsidR="00730973" w:rsidRPr="00730973" w:rsidRDefault="00730973" w:rsidP="00E3765A">
      <w:pPr>
        <w:rPr>
          <w:iCs/>
          <w:sz w:val="20"/>
          <w:szCs w:val="20"/>
        </w:rPr>
      </w:pPr>
    </w:p>
    <w:p w14:paraId="237088F8" w14:textId="77777777" w:rsidR="003864E2" w:rsidRPr="00730973" w:rsidRDefault="003864E2"/>
    <w:sectPr w:rsidR="003864E2" w:rsidRPr="00730973" w:rsidSect="000433AD">
      <w:headerReference w:type="default" r:id="rId7"/>
      <w:footerReference w:type="default" r:id="rId8"/>
      <w:pgSz w:w="12240" w:h="15840"/>
      <w:pgMar w:top="1440" w:right="864" w:bottom="27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EF3B0E" w14:textId="77777777" w:rsidR="00100472" w:rsidRDefault="00100472">
      <w:r>
        <w:separator/>
      </w:r>
    </w:p>
  </w:endnote>
  <w:endnote w:type="continuationSeparator" w:id="0">
    <w:p w14:paraId="7B4525E8" w14:textId="77777777" w:rsidR="00100472" w:rsidRDefault="00100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97D263" w14:textId="77777777" w:rsidR="004A17DC" w:rsidRDefault="004A17D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13C5C9" w14:textId="77777777" w:rsidR="00100472" w:rsidRDefault="00100472">
      <w:r>
        <w:separator/>
      </w:r>
    </w:p>
  </w:footnote>
  <w:footnote w:type="continuationSeparator" w:id="0">
    <w:p w14:paraId="2B9399FA" w14:textId="77777777" w:rsidR="00100472" w:rsidRDefault="00100472">
      <w:r>
        <w:continuationSeparator/>
      </w:r>
    </w:p>
  </w:footnote>
  <w:footnote w:id="1">
    <w:p w14:paraId="177657B7" w14:textId="77777777" w:rsidR="00730973" w:rsidRPr="00554C5F" w:rsidRDefault="00730973" w:rsidP="00730973">
      <w:pPr>
        <w:pStyle w:val="FootnoteText"/>
        <w:rPr>
          <w:sz w:val="16"/>
          <w:szCs w:val="16"/>
          <w:lang w:val="nb-NO"/>
        </w:rPr>
      </w:pPr>
      <w:r w:rsidRPr="00554C5F">
        <w:rPr>
          <w:rStyle w:val="FootnoteReference"/>
          <w:sz w:val="16"/>
          <w:szCs w:val="16"/>
        </w:rPr>
        <w:footnoteRef/>
      </w:r>
      <w:r w:rsidRPr="00554C5F">
        <w:rPr>
          <w:sz w:val="16"/>
          <w:szCs w:val="16"/>
        </w:rPr>
        <w:t xml:space="preserve"> </w:t>
      </w:r>
      <w:r w:rsidRPr="00554C5F">
        <w:rPr>
          <w:sz w:val="16"/>
          <w:szCs w:val="16"/>
          <w:lang w:val="nb-NO"/>
        </w:rPr>
        <w:t>U slučaju potrebe angažovati i dodatne ekspert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CB242B" w14:textId="6DEDDD17" w:rsidR="00AB3126" w:rsidRDefault="00AB3126">
    <w:pPr>
      <w:pStyle w:val="Header"/>
    </w:pPr>
    <w:r>
      <w:rPr>
        <w:noProof/>
        <w:lang w:eastAsia="hr-HR"/>
      </w:rPr>
      <w:drawing>
        <wp:inline distT="0" distB="0" distL="0" distR="0" wp14:anchorId="6A2E48E4" wp14:editId="4D7A752B">
          <wp:extent cx="5888990" cy="115252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8990" cy="1152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17D08"/>
    <w:multiLevelType w:val="hybridMultilevel"/>
    <w:tmpl w:val="F320944C"/>
    <w:lvl w:ilvl="0" w:tplc="B098410C">
      <w:start w:val="10"/>
      <w:numFmt w:val="bullet"/>
      <w:lvlText w:val="-"/>
      <w:lvlJc w:val="left"/>
      <w:pPr>
        <w:ind w:left="2160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332D7E25"/>
    <w:multiLevelType w:val="hybridMultilevel"/>
    <w:tmpl w:val="3A7277AE"/>
    <w:lvl w:ilvl="0" w:tplc="B098410C">
      <w:start w:val="10"/>
      <w:numFmt w:val="bullet"/>
      <w:lvlText w:val="-"/>
      <w:lvlJc w:val="left"/>
      <w:pPr>
        <w:ind w:left="2160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3A435B8A"/>
    <w:multiLevelType w:val="hybridMultilevel"/>
    <w:tmpl w:val="D8886C80"/>
    <w:lvl w:ilvl="0" w:tplc="B098410C">
      <w:start w:val="10"/>
      <w:numFmt w:val="bullet"/>
      <w:lvlText w:val="-"/>
      <w:lvlJc w:val="left"/>
      <w:pPr>
        <w:ind w:left="1886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DAzMzAzsjQ3tjRU0lEKTi0uzszPAykwqQUARJL4NSwAAAA="/>
  </w:docVars>
  <w:rsids>
    <w:rsidRoot w:val="00E3765A"/>
    <w:rsid w:val="000433AD"/>
    <w:rsid w:val="000A43FF"/>
    <w:rsid w:val="000E17E8"/>
    <w:rsid w:val="000F1DD3"/>
    <w:rsid w:val="00100472"/>
    <w:rsid w:val="001332E0"/>
    <w:rsid w:val="00166B72"/>
    <w:rsid w:val="00217AF9"/>
    <w:rsid w:val="002557D8"/>
    <w:rsid w:val="002B75CA"/>
    <w:rsid w:val="00301CFE"/>
    <w:rsid w:val="00321D86"/>
    <w:rsid w:val="003864E2"/>
    <w:rsid w:val="00452AA7"/>
    <w:rsid w:val="00463B89"/>
    <w:rsid w:val="004A17DC"/>
    <w:rsid w:val="005473F5"/>
    <w:rsid w:val="00592EC9"/>
    <w:rsid w:val="005E2D40"/>
    <w:rsid w:val="005F62C0"/>
    <w:rsid w:val="00631D94"/>
    <w:rsid w:val="006863BD"/>
    <w:rsid w:val="00693A77"/>
    <w:rsid w:val="00730973"/>
    <w:rsid w:val="007D6759"/>
    <w:rsid w:val="007E0497"/>
    <w:rsid w:val="00846757"/>
    <w:rsid w:val="0087398A"/>
    <w:rsid w:val="009C0925"/>
    <w:rsid w:val="00A27F79"/>
    <w:rsid w:val="00A53A8B"/>
    <w:rsid w:val="00A768B5"/>
    <w:rsid w:val="00AB3126"/>
    <w:rsid w:val="00B35648"/>
    <w:rsid w:val="00B66B51"/>
    <w:rsid w:val="00CB3AF5"/>
    <w:rsid w:val="00CC53E3"/>
    <w:rsid w:val="00CE43A1"/>
    <w:rsid w:val="00D17158"/>
    <w:rsid w:val="00E25A6E"/>
    <w:rsid w:val="00E3765A"/>
    <w:rsid w:val="00FC3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2086E49"/>
  <w15:chartTrackingRefBased/>
  <w15:docId w15:val="{5BD96D67-F80F-48F4-961A-33904181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65A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kern w:val="0"/>
      <w:lang w:val="hr-HR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76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76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76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76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76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765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765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765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765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76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376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76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76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76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76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76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76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76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3765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76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76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76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376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76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E376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376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76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76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3765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E3765A"/>
  </w:style>
  <w:style w:type="character" w:customStyle="1" w:styleId="BodyTextChar">
    <w:name w:val="Body Text Char"/>
    <w:basedOn w:val="DefaultParagraphFont"/>
    <w:link w:val="BodyText"/>
    <w:uiPriority w:val="1"/>
    <w:rsid w:val="00E3765A"/>
    <w:rPr>
      <w:rFonts w:ascii="Segoe UI" w:eastAsia="Segoe UI" w:hAnsi="Segoe UI" w:cs="Segoe UI"/>
      <w:kern w:val="0"/>
      <w:lang w:val="hr-HR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B31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3126"/>
    <w:rPr>
      <w:rFonts w:ascii="Segoe UI" w:eastAsia="Segoe UI" w:hAnsi="Segoe UI" w:cs="Segoe UI"/>
      <w:kern w:val="0"/>
      <w:lang w:val="hr-HR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B31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3126"/>
    <w:rPr>
      <w:rFonts w:ascii="Segoe UI" w:eastAsia="Segoe UI" w:hAnsi="Segoe UI" w:cs="Segoe UI"/>
      <w:kern w:val="0"/>
      <w:lang w:val="hr-HR"/>
      <w14:ligatures w14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097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0973"/>
    <w:rPr>
      <w:rFonts w:ascii="Segoe UI" w:eastAsia="Segoe UI" w:hAnsi="Segoe UI" w:cs="Segoe UI"/>
      <w:kern w:val="0"/>
      <w:sz w:val="20"/>
      <w:szCs w:val="20"/>
      <w:lang w:val="hr-HR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73097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309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09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0973"/>
    <w:rPr>
      <w:rFonts w:ascii="Segoe UI" w:eastAsia="Segoe UI" w:hAnsi="Segoe UI" w:cs="Segoe UI"/>
      <w:kern w:val="0"/>
      <w:sz w:val="20"/>
      <w:szCs w:val="20"/>
      <w:lang w:val="hr-HR"/>
      <w14:ligatures w14:val="none"/>
    </w:rPr>
  </w:style>
  <w:style w:type="paragraph" w:customStyle="1" w:styleId="pf0">
    <w:name w:val="pf0"/>
    <w:basedOn w:val="Normal"/>
    <w:rsid w:val="00217AF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bs-Latn-BA" w:eastAsia="bs-Latn-BA"/>
    </w:rPr>
  </w:style>
  <w:style w:type="character" w:customStyle="1" w:styleId="cf01">
    <w:name w:val="cf01"/>
    <w:basedOn w:val="DefaultParagraphFont"/>
    <w:rsid w:val="00217AF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217AF9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31</Words>
  <Characters>12071</Characters>
  <Application>Microsoft Office Word</Application>
  <DocSecurity>0</DocSecurity>
  <Lines>10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Kucera</dc:creator>
  <cp:keywords/>
  <dc:description/>
  <cp:lastModifiedBy>Vanja Opančar</cp:lastModifiedBy>
  <cp:revision>11</cp:revision>
  <dcterms:created xsi:type="dcterms:W3CDTF">2024-01-23T12:33:00Z</dcterms:created>
  <dcterms:modified xsi:type="dcterms:W3CDTF">2024-01-3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61a2d8-f033-4366-a01a-079606b7313b</vt:lpwstr>
  </property>
</Properties>
</file>